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3E08DE" w14:textId="2021F407" w:rsidR="001F1DB7" w:rsidRDefault="001F1DB7">
      <w:pPr>
        <w:rPr>
          <w:rFonts w:ascii="Times New Roman" w:hAnsi="Times New Roman" w:cs="Times New Roman"/>
          <w:sz w:val="24"/>
          <w:szCs w:val="24"/>
        </w:rPr>
      </w:pPr>
    </w:p>
    <w:p w14:paraId="04CFCF98" w14:textId="77777777" w:rsidR="001E3C2D" w:rsidRDefault="001E3C2D" w:rsidP="001E3C2D">
      <w:pPr>
        <w:rPr>
          <w:rFonts w:ascii="Times New Roman" w:hAnsi="Times New Roman" w:cs="Times New Roman"/>
          <w:sz w:val="24"/>
          <w:szCs w:val="24"/>
        </w:rPr>
      </w:pPr>
    </w:p>
    <w:p w14:paraId="23B5C1F6" w14:textId="77777777" w:rsidR="001E3C2D" w:rsidRDefault="001E3C2D" w:rsidP="001E3C2D">
      <w:pPr>
        <w:rPr>
          <w:b/>
          <w:sz w:val="144"/>
          <w:szCs w:val="144"/>
        </w:rPr>
      </w:pPr>
    </w:p>
    <w:p w14:paraId="62721A7C" w14:textId="618418BC" w:rsidR="001E3C2D" w:rsidRPr="001E3C2D" w:rsidRDefault="001E3C2D" w:rsidP="001E3C2D">
      <w:pPr>
        <w:rPr>
          <w:rFonts w:ascii="Times New Roman" w:hAnsi="Times New Roman" w:cs="Times New Roman"/>
          <w:sz w:val="24"/>
          <w:szCs w:val="24"/>
        </w:rPr>
      </w:pPr>
      <w:r w:rsidRPr="00485DE4">
        <w:rPr>
          <w:b/>
          <w:sz w:val="144"/>
          <w:szCs w:val="144"/>
        </w:rPr>
        <w:t>Data during nursery period until 12 days</w:t>
      </w:r>
    </w:p>
    <w:p w14:paraId="5BCC6957" w14:textId="77777777" w:rsidR="001E3C2D" w:rsidRDefault="001E3C2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D79FF93" w14:textId="77777777" w:rsidR="001F1DB7" w:rsidRPr="00BB359F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7985D718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00AC5C8" w14:textId="77777777" w:rsidR="001E3C2D" w:rsidRDefault="001E3C2D" w:rsidP="00BB359F">
      <w:pPr>
        <w:rPr>
          <w:rFonts w:ascii="Times New Roman" w:hAnsi="Times New Roman" w:cs="Times New Roman"/>
          <w:sz w:val="32"/>
          <w:szCs w:val="32"/>
          <w:highlight w:val="yellow"/>
        </w:rPr>
      </w:pPr>
    </w:p>
    <w:p w14:paraId="1E999DD2" w14:textId="0EDEAFCB" w:rsidR="00BB359F" w:rsidRPr="00800D10" w:rsidRDefault="00F95B41" w:rsidP="00BB359F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1 height 1</w:t>
      </w:r>
    </w:p>
    <w:p w14:paraId="62386B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12B00" w14:textId="43AAD6F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2018  61</w:t>
      </w:r>
    </w:p>
    <w:p w14:paraId="5B5B717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1DEE7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D519F6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5CDBE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86E05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C51B4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7B4D5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81A7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C0283A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818E7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042205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EEE7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FFF2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59D9CB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A9309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EBE313" w14:textId="6789049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22:29 Wednesday, December 9, 2018  62</w:t>
      </w:r>
    </w:p>
    <w:p w14:paraId="757335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D59B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0BEFF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6DA5B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</w:t>
      </w:r>
    </w:p>
    <w:p w14:paraId="3B7ACC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30E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D5EAE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44C9F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1AA5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95902500      0.59180500     221.93    &lt;.0001</w:t>
      </w:r>
    </w:p>
    <w:p w14:paraId="7B701D3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E03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1600000      0.00266667</w:t>
      </w:r>
    </w:p>
    <w:p w14:paraId="756DA0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A5F63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97502500</w:t>
      </w:r>
    </w:p>
    <w:p w14:paraId="3EE2CA1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6F736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AA0B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 Mean</w:t>
      </w:r>
    </w:p>
    <w:p w14:paraId="318287F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6C36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4622      1.056568      0.051640        4.887500</w:t>
      </w:r>
    </w:p>
    <w:p w14:paraId="53A33AD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15C7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2319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75678A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5F7AF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95342500      0.98447500     369.18    &lt;.0001</w:t>
      </w:r>
    </w:p>
    <w:p w14:paraId="38FDC0A2" w14:textId="1EE4AFF4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560000      0.00280000       1.05    0.4064</w:t>
      </w:r>
    </w:p>
    <w:p w14:paraId="463EF6E3" w14:textId="789234BC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FDFB12" w14:textId="7995B53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569483" w14:textId="378C5E00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EFBF2" w14:textId="3714338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08A5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CB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61FDB5" w14:textId="77777777" w:rsidR="00D92582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</w:t>
      </w:r>
    </w:p>
    <w:p w14:paraId="2485B0D3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CB6BD0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7F8A3B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63A62" w14:textId="5BF2528B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557689" w14:textId="3BB15005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57992C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0AA0FC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256019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C7CD4" w14:textId="2B4F170F" w:rsidR="00F95B41" w:rsidRDefault="001E3C2D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</w:t>
      </w:r>
      <w:r w:rsidR="00F95B41">
        <w:rPr>
          <w:rFonts w:ascii="Consolas" w:hAnsi="Consolas" w:cs="Consolas"/>
          <w:sz w:val="20"/>
          <w:szCs w:val="20"/>
        </w:rPr>
        <w:t>The SAS System       22:29 Wednesday, December 9, 2018  63</w:t>
      </w:r>
    </w:p>
    <w:p w14:paraId="3EBDC2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B7D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8C9BE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46C8B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1</w:t>
      </w:r>
    </w:p>
    <w:p w14:paraId="008FB4E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1AFAC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A12578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4380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6819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836734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BF0E9B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2667</w:t>
      </w:r>
    </w:p>
    <w:p w14:paraId="0444096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1294CB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32</w:t>
      </w:r>
    </w:p>
    <w:p w14:paraId="68701CC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0E0A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B0717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CFDE0B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A270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D4C5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9AE0A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7E4B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22000      3    4</w:t>
      </w:r>
    </w:p>
    <w:p w14:paraId="1F3E67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806E8E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17000      3    2</w:t>
      </w:r>
    </w:p>
    <w:p w14:paraId="7C21BB2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516EF0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13000      3    3</w:t>
      </w:r>
    </w:p>
    <w:p w14:paraId="4BDD1AF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F4D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4.03000      3    1</w:t>
      </w:r>
    </w:p>
    <w:p w14:paraId="06483C90" w14:textId="77777777" w:rsidR="00BB359F" w:rsidRPr="00BB359F" w:rsidRDefault="00BB359F" w:rsidP="00BB359F">
      <w:pPr>
        <w:tabs>
          <w:tab w:val="left" w:pos="190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6326E37" w14:textId="1F140472" w:rsidR="00F95B41" w:rsidRPr="00800D10" w:rsidRDefault="00F95B41" w:rsidP="00F95B41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1 height 2</w:t>
      </w:r>
    </w:p>
    <w:p w14:paraId="2E4C339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63BC1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4</w:t>
      </w:r>
      <w:proofErr w:type="gramEnd"/>
    </w:p>
    <w:p w14:paraId="5933737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2073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B3B47B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3AC13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51372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2A42E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E548D3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BABB9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2BB81A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A79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5D550C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895CB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B6410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45E9890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B39AE9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EB14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82DBB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BEC9D5" w14:textId="77777777" w:rsidR="005B6C7A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</w:t>
      </w:r>
    </w:p>
    <w:p w14:paraId="1FEF53AD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DF7AB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E4BB90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44BB43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1713D0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367A80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9895AA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C4AE7E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9D0F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C9449F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6FB3E1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F46E6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41861" w14:textId="79120CE9" w:rsidR="00F95B41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</w:t>
      </w:r>
      <w:r w:rsidR="00F95B41">
        <w:rPr>
          <w:rFonts w:ascii="Consolas" w:hAnsi="Consolas" w:cs="Consolas"/>
          <w:sz w:val="20"/>
          <w:szCs w:val="20"/>
        </w:rPr>
        <w:t xml:space="preserve"> The SAS System       22:29 Wednesday, December 9, 2018  65</w:t>
      </w:r>
    </w:p>
    <w:p w14:paraId="779828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488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C7AF9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A8C80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2</w:t>
      </w:r>
    </w:p>
    <w:p w14:paraId="630F15B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06DB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53DB8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BD661B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F574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3.66961667      0.73392333      67.80    &lt;.0001</w:t>
      </w:r>
    </w:p>
    <w:p w14:paraId="2C737E8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C8FA8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6495000      0.01082500</w:t>
      </w:r>
    </w:p>
    <w:p w14:paraId="6A40A4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05D5A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3.73456667</w:t>
      </w:r>
    </w:p>
    <w:p w14:paraId="73E312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A206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9B126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2 Mean</w:t>
      </w:r>
    </w:p>
    <w:p w14:paraId="751E99B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FCE6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2608      1.394993      0.104043        7.458333</w:t>
      </w:r>
    </w:p>
    <w:p w14:paraId="4E12DE2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0B4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884FF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76FA4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057A3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3.63690000      1.21230000     111.99    &lt;.0001</w:t>
      </w:r>
    </w:p>
    <w:p w14:paraId="5A2E7C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3271667      0.01635833       1.51    0.2941</w:t>
      </w:r>
    </w:p>
    <w:p w14:paraId="4458EF89" w14:textId="4746737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C83D1F" w14:textId="40DDC480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C82E4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F0F9A9" w14:textId="77777777" w:rsidR="005B6C7A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</w:t>
      </w:r>
    </w:p>
    <w:p w14:paraId="16EFFD63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A3031" w14:textId="49A696B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6</w:t>
      </w:r>
      <w:proofErr w:type="gramEnd"/>
    </w:p>
    <w:p w14:paraId="0D477D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89FD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7D7A6A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22634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2</w:t>
      </w:r>
    </w:p>
    <w:p w14:paraId="5D47CD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B4A25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AC5C7B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8C847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284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66D6F7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F59C4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0825</w:t>
      </w:r>
    </w:p>
    <w:p w14:paraId="51CDA8C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59D0A1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079</w:t>
      </w:r>
    </w:p>
    <w:p w14:paraId="33C12E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30055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49BCC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DDB5CB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814E5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6783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75E499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B0D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95000      3    4</w:t>
      </w:r>
    </w:p>
    <w:p w14:paraId="4F7C6FE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73DD66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88333      3    3</w:t>
      </w:r>
    </w:p>
    <w:p w14:paraId="0FA3D3D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02761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43000      3    2</w:t>
      </w:r>
    </w:p>
    <w:p w14:paraId="4879E0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7766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6.57000      3    1</w:t>
      </w:r>
    </w:p>
    <w:p w14:paraId="1C48076D" w14:textId="758132B3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251B366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635BF884" w14:textId="77777777" w:rsid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5DFB4C40" w14:textId="4C8A7B7A" w:rsidR="00F95B41" w:rsidRPr="00800D10" w:rsidRDefault="00F95B41" w:rsidP="00F95B41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1 height 3</w:t>
      </w:r>
    </w:p>
    <w:p w14:paraId="5A59BD16" w14:textId="339A434C" w:rsidR="001F1DB7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70B80F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3CCCA2" w14:textId="09B700F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7</w:t>
      </w:r>
      <w:proofErr w:type="gramEnd"/>
    </w:p>
    <w:p w14:paraId="17835C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A6CA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75EA0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0C9D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B6C242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B2FCD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39A07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23E2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6A2793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10EAA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E06E0E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0099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DAF3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B12D623" w14:textId="7938E683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16F02814" w14:textId="163E3DBE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35785" w14:textId="02D17DAF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CF597F" w14:textId="62A93C7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0D40F" w14:textId="1653F37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23DE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0BA253" w14:textId="029C280A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22:29 Wednesday, December 9, 2018 68</w:t>
      </w:r>
    </w:p>
    <w:p w14:paraId="6F5F03B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DB0B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D100E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9380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3</w:t>
      </w:r>
    </w:p>
    <w:p w14:paraId="68B7B4E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A47AA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30340D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EDBA44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3A947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96694333      0.59338867      27.30    0.0005</w:t>
      </w:r>
    </w:p>
    <w:p w14:paraId="115E23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0141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13040467      0.02173411</w:t>
      </w:r>
    </w:p>
    <w:p w14:paraId="29606F8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A47E5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3.09734800</w:t>
      </w:r>
    </w:p>
    <w:p w14:paraId="088EBA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8A09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8EC43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3 Mean</w:t>
      </w:r>
    </w:p>
    <w:p w14:paraId="780B17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4E9F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57898      1.378190      0.147425        10.69700</w:t>
      </w:r>
    </w:p>
    <w:p w14:paraId="7210BA0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D0D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A8F2C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5756E3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1306B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95721733      0.98573911      45.35    0.0002</w:t>
      </w:r>
    </w:p>
    <w:p w14:paraId="35F6156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972600      0.00486300       0.22    0.8059</w:t>
      </w:r>
    </w:p>
    <w:p w14:paraId="3CA0696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8BC2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5825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9607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F6FF2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A6C05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C21E5F" w14:textId="38BE150C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2018 69</w:t>
      </w:r>
    </w:p>
    <w:p w14:paraId="3113E2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2471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DCF03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C113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3</w:t>
      </w:r>
    </w:p>
    <w:p w14:paraId="6F0A748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243EB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C8617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3EF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46B2D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F480A0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9B53DD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1734</w:t>
      </w:r>
    </w:p>
    <w:p w14:paraId="2911C9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2A7D6A9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945</w:t>
      </w:r>
    </w:p>
    <w:p w14:paraId="286FBB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3008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923D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EA020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D811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ED0F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B333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C8B02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0747      3    4</w:t>
      </w:r>
    </w:p>
    <w:p w14:paraId="001A433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0A91BC2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0367      3    3</w:t>
      </w:r>
    </w:p>
    <w:p w14:paraId="13EBBA8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55E874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0.8233      3    2</w:t>
      </w:r>
    </w:p>
    <w:p w14:paraId="267952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5174B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9.8533      3    1</w:t>
      </w:r>
    </w:p>
    <w:p w14:paraId="4014957F" w14:textId="77777777" w:rsidR="00F95B41" w:rsidRPr="00BB359F" w:rsidRDefault="00F95B41" w:rsidP="00BB359F">
      <w:pPr>
        <w:rPr>
          <w:rFonts w:ascii="Times New Roman" w:hAnsi="Times New Roman" w:cs="Times New Roman"/>
          <w:sz w:val="24"/>
          <w:szCs w:val="24"/>
        </w:rPr>
      </w:pPr>
    </w:p>
    <w:p w14:paraId="3FB7ECBA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77AFC59E" w14:textId="208657E8" w:rsidR="00F95B41" w:rsidRPr="00800D10" w:rsidRDefault="00F95B41" w:rsidP="00F95B41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1 height 4</w:t>
      </w:r>
    </w:p>
    <w:p w14:paraId="0E017F74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4C536D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22:29 Wednesday, December 9, 2018 79</w:t>
      </w:r>
    </w:p>
    <w:p w14:paraId="6CD6C90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E9E37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5C8E7D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72C3C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8CD644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C364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00C31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847B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A446F6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73A6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45B536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0920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3F18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88C786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FF41B6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C0E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2018 80</w:t>
      </w:r>
    </w:p>
    <w:p w14:paraId="394FFEB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EBB9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29EA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79DE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4</w:t>
      </w:r>
    </w:p>
    <w:p w14:paraId="1040627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0DF24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F155EF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1E938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EE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78435833      0.35687167      29.12    0.0004</w:t>
      </w:r>
    </w:p>
    <w:p w14:paraId="2C15FF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82D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7353333      0.01225556</w:t>
      </w:r>
    </w:p>
    <w:p w14:paraId="0016780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6EED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1.85789167</w:t>
      </w:r>
    </w:p>
    <w:p w14:paraId="1A04BF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2A91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6BE800" w14:textId="77777777" w:rsidR="005B6C7A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</w:t>
      </w:r>
    </w:p>
    <w:p w14:paraId="3F913A82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058BB2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9EA278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D61BCC" w14:textId="77777777" w:rsidR="005B6C7A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DE738" w14:textId="0DCB199A" w:rsidR="00F95B41" w:rsidRDefault="005B6C7A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</w:t>
      </w:r>
      <w:r w:rsidR="00F95B41">
        <w:rPr>
          <w:rFonts w:ascii="Consolas" w:hAnsi="Consolas" w:cs="Consolas"/>
          <w:sz w:val="20"/>
          <w:szCs w:val="20"/>
        </w:rPr>
        <w:t xml:space="preserve"> R-Square     </w:t>
      </w:r>
      <w:proofErr w:type="spellStart"/>
      <w:r w:rsidR="00F95B41">
        <w:rPr>
          <w:rFonts w:ascii="Consolas" w:hAnsi="Consolas" w:cs="Consolas"/>
          <w:sz w:val="20"/>
          <w:szCs w:val="20"/>
        </w:rPr>
        <w:t>Coeff</w:t>
      </w:r>
      <w:proofErr w:type="spellEnd"/>
      <w:r w:rsidR="00F95B41">
        <w:rPr>
          <w:rFonts w:ascii="Consolas" w:hAnsi="Consolas" w:cs="Consolas"/>
          <w:sz w:val="20"/>
          <w:szCs w:val="20"/>
        </w:rPr>
        <w:t xml:space="preserve"> Var      Root MSE    Height4 Mean</w:t>
      </w:r>
    </w:p>
    <w:p w14:paraId="475C1F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34D24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0421      0.701737      0.110705        15.77583</w:t>
      </w:r>
    </w:p>
    <w:p w14:paraId="6974A3C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BA79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827D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5BD257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542A1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1.75589167      0.58529722      47.76    0.0001</w:t>
      </w:r>
    </w:p>
    <w:p w14:paraId="3BDE991B" w14:textId="4CD9617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2846667      0.01423333       1.16    0.3747</w:t>
      </w:r>
    </w:p>
    <w:p w14:paraId="4A7D2FA8" w14:textId="3F9A0B8F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BA4A63" w14:textId="6CC47ED8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1E3A" w14:textId="2EEB775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4EA132" w14:textId="558ACB6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AA6997" w14:textId="4CA195A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F712AA" w14:textId="3A93EC4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C6EF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46C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11BC5" w14:textId="57A55B4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81</w:t>
      </w:r>
      <w:proofErr w:type="gramEnd"/>
    </w:p>
    <w:p w14:paraId="0FC34B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DAB9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D1D4E3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DBBC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4</w:t>
      </w:r>
    </w:p>
    <w:p w14:paraId="492A163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A4048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54F0E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FC906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3CDEB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8F2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3DC60C5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2256</w:t>
      </w:r>
    </w:p>
    <w:p w14:paraId="71D435D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7522DA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212</w:t>
      </w:r>
    </w:p>
    <w:p w14:paraId="552A958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B72EB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86FD3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0ABFFD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1C58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8476C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06CDB83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20DC7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16.10333      3    4</w:t>
      </w:r>
    </w:p>
    <w:p w14:paraId="10B77E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A762AF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16.00667      3    3</w:t>
      </w:r>
    </w:p>
    <w:p w14:paraId="525B266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0DDC89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15.86333      3    2</w:t>
      </w:r>
    </w:p>
    <w:p w14:paraId="60A4C48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156BE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15.13000      3    1</w:t>
      </w:r>
    </w:p>
    <w:p w14:paraId="6A833D7C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7DAAEAA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B6B89D3" w14:textId="32FC73A2" w:rsidR="00BB359F" w:rsidRDefault="00BB359F" w:rsidP="00BB359F">
      <w:pPr>
        <w:rPr>
          <w:noProof/>
        </w:rPr>
      </w:pPr>
    </w:p>
    <w:p w14:paraId="19ECD75C" w14:textId="60B6BDDA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5D9E46C3" w14:textId="1C0D8D45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4EF14F28" w14:textId="1A768920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50775110" w14:textId="0C6DB4BF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67BBC65F" w14:textId="29B61330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490AE8C3" w14:textId="42904FE4" w:rsidR="005B6C7A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3555A982" w14:textId="77777777" w:rsidR="005B6C7A" w:rsidRPr="00BB359F" w:rsidRDefault="005B6C7A" w:rsidP="00BB359F">
      <w:pPr>
        <w:rPr>
          <w:rFonts w:ascii="Times New Roman" w:hAnsi="Times New Roman" w:cs="Times New Roman"/>
          <w:sz w:val="24"/>
          <w:szCs w:val="24"/>
        </w:rPr>
      </w:pPr>
    </w:p>
    <w:p w14:paraId="2DDC37A9" w14:textId="2388DB98" w:rsidR="00F95B41" w:rsidRPr="00800D10" w:rsidRDefault="00F95B41" w:rsidP="00F95B41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2 height 1</w:t>
      </w:r>
    </w:p>
    <w:p w14:paraId="579323DD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2D3C8AD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E6CA7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75A2D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0</w:t>
      </w:r>
    </w:p>
    <w:p w14:paraId="70F453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35BBA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06C22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BAA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08820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6244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1DDAC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2A52F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2BD85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1F8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0B556A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DB0D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93243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3E2516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C592E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537E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1</w:t>
      </w:r>
    </w:p>
    <w:p w14:paraId="221F0B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F70B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F7091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800FD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</w:t>
      </w:r>
    </w:p>
    <w:p w14:paraId="67EBDC8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2C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CEBBEA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AFE9C8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C700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49116575      0.29823315     116.31    &lt;.0001</w:t>
      </w:r>
    </w:p>
    <w:p w14:paraId="51753B5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7348A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1538517      0.00256419</w:t>
      </w:r>
    </w:p>
    <w:p w14:paraId="76B748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6A71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1.50655092</w:t>
      </w:r>
    </w:p>
    <w:p w14:paraId="4755623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A4D23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218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 Mean</w:t>
      </w:r>
    </w:p>
    <w:p w14:paraId="0620EB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4E7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9788      0.991814      0.050638        5.105583</w:t>
      </w:r>
    </w:p>
    <w:p w14:paraId="6397940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7EB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638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AAFEF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7434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977817      0.00488908       1.91    0.2286</w:t>
      </w:r>
    </w:p>
    <w:p w14:paraId="17196D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1.48138758      0.49379586     192.57    &lt;.0001</w:t>
      </w:r>
    </w:p>
    <w:p w14:paraId="458E15A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E121F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2</w:t>
      </w:r>
    </w:p>
    <w:p w14:paraId="35E12E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CCD3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ED7C07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001E4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1</w:t>
      </w:r>
    </w:p>
    <w:p w14:paraId="7D9568D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420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5BAF1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006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D875D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F2CBA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1F4F57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2564</w:t>
      </w:r>
    </w:p>
    <w:p w14:paraId="3D79C4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038670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12</w:t>
      </w:r>
    </w:p>
    <w:p w14:paraId="57887C8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1D248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0F035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00189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BB451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56A2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5A221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5E1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38667      3    2</w:t>
      </w:r>
    </w:p>
    <w:p w14:paraId="390CD51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58C9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.26667      3    4</w:t>
      </w:r>
    </w:p>
    <w:p w14:paraId="353BBD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FF19C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.26600      3    3</w:t>
      </w:r>
    </w:p>
    <w:p w14:paraId="62D15739" w14:textId="6C6D86DD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.50300      3    1</w:t>
      </w:r>
    </w:p>
    <w:p w14:paraId="40DBAE24" w14:textId="46B47D9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15439E0B" w14:textId="5E12D3B3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135073B7" w14:textId="1073E65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495917B6" w14:textId="79EF751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726CA4C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2FC6F374" w14:textId="77777777" w:rsidR="00FB097B" w:rsidRPr="00800D10" w:rsidRDefault="00FB097B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2 height 2</w:t>
      </w:r>
    </w:p>
    <w:p w14:paraId="42D7AEF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60AA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3</w:t>
      </w:r>
    </w:p>
    <w:p w14:paraId="027E94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6981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CA5463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425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7AAA6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CFC55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5D1C9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031F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FF90DA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E438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2CC11C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6D97D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A7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D86D01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7E98D1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D5C46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4</w:t>
      </w:r>
    </w:p>
    <w:p w14:paraId="34DC8D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30C2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A0CB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98A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2</w:t>
      </w:r>
    </w:p>
    <w:p w14:paraId="1CF386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95CB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616855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907130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72EB0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6701667      0.01340333      10.12    0.0069</w:t>
      </w:r>
    </w:p>
    <w:p w14:paraId="76AE8D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6EF0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795000      0.00132500</w:t>
      </w:r>
    </w:p>
    <w:p w14:paraId="3800D34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B617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7496667</w:t>
      </w:r>
    </w:p>
    <w:p w14:paraId="6EC262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45028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7F908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2 Mean</w:t>
      </w:r>
    </w:p>
    <w:p w14:paraId="64D737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CABC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93953      0.435326      0.036401        8.361667</w:t>
      </w:r>
    </w:p>
    <w:p w14:paraId="5CD761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D604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7ECA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92A6B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6855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1831667      0.00915833       6.91    0.0277</w:t>
      </w:r>
    </w:p>
    <w:p w14:paraId="0C9B16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4870000      0.01623333      12.25    0.0057</w:t>
      </w:r>
    </w:p>
    <w:p w14:paraId="34AD757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8113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5</w:t>
      </w:r>
    </w:p>
    <w:p w14:paraId="5BD22BD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E88D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C80C32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CB40E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2</w:t>
      </w:r>
    </w:p>
    <w:p w14:paraId="7A869FE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B08E9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55A5F6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0B40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AF69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5685F5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01E12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325</w:t>
      </w:r>
    </w:p>
    <w:p w14:paraId="3CCAC5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9FA5C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27</w:t>
      </w:r>
    </w:p>
    <w:p w14:paraId="24AF49F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B49EB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395E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AF57D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546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FE474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C018A7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2AEED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8.45667      3    4</w:t>
      </w:r>
    </w:p>
    <w:p w14:paraId="1419C40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278D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B       8.37000      3    3</w:t>
      </w:r>
    </w:p>
    <w:p w14:paraId="1763B03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B</w:t>
      </w:r>
    </w:p>
    <w:p w14:paraId="666B35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C    B       8.34000      3    1</w:t>
      </w:r>
    </w:p>
    <w:p w14:paraId="3A015F3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C</w:t>
      </w:r>
    </w:p>
    <w:p w14:paraId="61AE230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C            8.28000      3    2</w:t>
      </w:r>
    </w:p>
    <w:p w14:paraId="50C5C6E9" w14:textId="3254A53D" w:rsidR="00FB097B" w:rsidRDefault="00FB097B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7453D3CC" w14:textId="4EF1339E" w:rsidR="005B6C7A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16560DA4" w14:textId="7E560CDD" w:rsidR="005B6C7A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463874A5" w14:textId="7EDFA93E" w:rsidR="005B6C7A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656C9E6A" w14:textId="0EDF735C" w:rsidR="005B6C7A" w:rsidRDefault="005B6C7A" w:rsidP="00F95B41">
      <w:pPr>
        <w:rPr>
          <w:rFonts w:ascii="Times New Roman" w:hAnsi="Times New Roman" w:cs="Times New Roman"/>
          <w:b/>
          <w:sz w:val="48"/>
          <w:szCs w:val="48"/>
        </w:rPr>
      </w:pPr>
    </w:p>
    <w:p w14:paraId="2D594CBE" w14:textId="55E1D0F7" w:rsidR="00800D10" w:rsidRDefault="00800D10" w:rsidP="00F95B41">
      <w:pPr>
        <w:rPr>
          <w:rFonts w:ascii="Times New Roman" w:hAnsi="Times New Roman" w:cs="Times New Roman"/>
          <w:b/>
          <w:sz w:val="48"/>
          <w:szCs w:val="48"/>
        </w:rPr>
      </w:pPr>
    </w:p>
    <w:p w14:paraId="531A798F" w14:textId="39B63705" w:rsidR="00800D10" w:rsidRDefault="00800D10" w:rsidP="00F95B41">
      <w:pPr>
        <w:rPr>
          <w:rFonts w:ascii="Times New Roman" w:hAnsi="Times New Roman" w:cs="Times New Roman"/>
          <w:b/>
          <w:sz w:val="48"/>
          <w:szCs w:val="48"/>
        </w:rPr>
      </w:pPr>
    </w:p>
    <w:p w14:paraId="1E698D04" w14:textId="52538FE5" w:rsidR="00800D10" w:rsidRDefault="00800D10" w:rsidP="00F95B41">
      <w:pPr>
        <w:rPr>
          <w:rFonts w:ascii="Times New Roman" w:hAnsi="Times New Roman" w:cs="Times New Roman"/>
          <w:b/>
          <w:sz w:val="48"/>
          <w:szCs w:val="48"/>
        </w:rPr>
      </w:pPr>
    </w:p>
    <w:p w14:paraId="6AC41BEE" w14:textId="77777777" w:rsidR="00800D10" w:rsidRPr="00800D10" w:rsidRDefault="00800D10" w:rsidP="00F95B41">
      <w:pPr>
        <w:rPr>
          <w:rFonts w:ascii="Times New Roman" w:hAnsi="Times New Roman" w:cs="Times New Roman"/>
          <w:b/>
          <w:sz w:val="48"/>
          <w:szCs w:val="48"/>
        </w:rPr>
      </w:pPr>
    </w:p>
    <w:p w14:paraId="45345E0C" w14:textId="7081EAC0" w:rsidR="00F95B41" w:rsidRPr="00800D10" w:rsidRDefault="00F95B41" w:rsidP="00F95B41">
      <w:pPr>
        <w:rPr>
          <w:rFonts w:ascii="Times New Roman" w:hAnsi="Times New Roman" w:cs="Times New Roman"/>
          <w:sz w:val="48"/>
          <w:szCs w:val="48"/>
          <w:highlight w:val="yellow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lastRenderedPageBreak/>
        <w:t>V2 height 3</w:t>
      </w:r>
    </w:p>
    <w:p w14:paraId="460DD20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E65C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6</w:t>
      </w:r>
    </w:p>
    <w:p w14:paraId="43D34EF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896B7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EEC993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F66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ADD04B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AC0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37AE3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71A4B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EC95F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4F08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79030D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31462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E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021B766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29B23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0ED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7</w:t>
      </w:r>
    </w:p>
    <w:p w14:paraId="6CD1D5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EC31C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3DB6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3AEC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3</w:t>
      </w:r>
    </w:p>
    <w:p w14:paraId="56A3F66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30DA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C49E7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A44987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8CB7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4613333      0.00922667      10.00    0.0071</w:t>
      </w:r>
    </w:p>
    <w:p w14:paraId="34C278B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9DA7D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553333      0.00092222</w:t>
      </w:r>
    </w:p>
    <w:p w14:paraId="723CFF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21EEB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5166667</w:t>
      </w:r>
    </w:p>
    <w:p w14:paraId="15D0DF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BF02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A7D1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3 Mean</w:t>
      </w:r>
    </w:p>
    <w:p w14:paraId="42254E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3C53C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92903      0.267718      0.030368        11.34333</w:t>
      </w:r>
    </w:p>
    <w:p w14:paraId="2166B4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265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E6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76D092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A30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646667      0.00323333       3.51    0.0980</w:t>
      </w:r>
    </w:p>
    <w:p w14:paraId="65EE8A5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3966667      0.01322222      14.34    0.0038</w:t>
      </w:r>
    </w:p>
    <w:p w14:paraId="0B3F48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BD4B3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8</w:t>
      </w:r>
    </w:p>
    <w:p w14:paraId="19FB1A9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376FF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CE31A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41AA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3</w:t>
      </w:r>
    </w:p>
    <w:p w14:paraId="1890497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6CA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1D7A69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1E048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0B8E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3E2A4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8DC045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922</w:t>
      </w:r>
    </w:p>
    <w:p w14:paraId="1B9E29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DB8AAA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07</w:t>
      </w:r>
    </w:p>
    <w:p w14:paraId="50767D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800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FF648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5C1AF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DC4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158C0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DAA8B5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B060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1.43667      3    4</w:t>
      </w:r>
    </w:p>
    <w:p w14:paraId="0372C48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EA21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34000      3    1</w:t>
      </w:r>
    </w:p>
    <w:p w14:paraId="05047C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26FC6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31333      3    3</w:t>
      </w:r>
    </w:p>
    <w:p w14:paraId="2AACDC5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48E04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11.28333      3    2</w:t>
      </w:r>
    </w:p>
    <w:p w14:paraId="4317BE96" w14:textId="1306421F" w:rsidR="00FB097B" w:rsidRDefault="00FB097B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72234B2B" w14:textId="4F079B65" w:rsidR="005B6C7A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71E14562" w14:textId="6A2FBCAE" w:rsidR="005B6C7A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4466579F" w14:textId="77777777" w:rsidR="005B6C7A" w:rsidRPr="00F95B41" w:rsidRDefault="005B6C7A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0508CB87" w14:textId="365CA7E9" w:rsidR="00F95B41" w:rsidRPr="00800D10" w:rsidRDefault="00F95B41" w:rsidP="00F95B41">
      <w:pPr>
        <w:rPr>
          <w:rFonts w:ascii="Times New Roman" w:hAnsi="Times New Roman" w:cs="Times New Roman"/>
          <w:b/>
          <w:sz w:val="48"/>
          <w:szCs w:val="48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t>V2 height 4</w:t>
      </w:r>
    </w:p>
    <w:p w14:paraId="51C66432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77FCF9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FAE6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2</w:t>
      </w:r>
    </w:p>
    <w:p w14:paraId="3A6302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7132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BD42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717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0F0E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9DF1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504EB8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00112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89EAFB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C8530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2251E6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0D76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8F53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582F7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C6CCD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26DC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3</w:t>
      </w:r>
    </w:p>
    <w:p w14:paraId="6ED64A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EE489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648F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E67F6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4</w:t>
      </w:r>
    </w:p>
    <w:p w14:paraId="52B29EE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71A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F05E4C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026B1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85F4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32767500      0.06553500      61.28    &lt;.0001</w:t>
      </w:r>
    </w:p>
    <w:p w14:paraId="78EF52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4AA31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641667      0.00106944</w:t>
      </w:r>
    </w:p>
    <w:p w14:paraId="1A600C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DC39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33409167</w:t>
      </w:r>
    </w:p>
    <w:p w14:paraId="2888BC2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7B0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24B09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4 Mean</w:t>
      </w:r>
    </w:p>
    <w:p w14:paraId="0697EA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0164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0794      0.191028      0.032702        17.11917</w:t>
      </w:r>
    </w:p>
    <w:p w14:paraId="096EBE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09A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E6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8C146A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BF7A6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291667      0.00145833       1.36    0.3250</w:t>
      </w:r>
    </w:p>
    <w:p w14:paraId="71C6F1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32475833      0.10825278     101.22    &lt;.0001</w:t>
      </w:r>
    </w:p>
    <w:p w14:paraId="78192A7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7F664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4</w:t>
      </w:r>
    </w:p>
    <w:p w14:paraId="4A82C7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19EAF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B5747D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6BDB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4</w:t>
      </w:r>
    </w:p>
    <w:p w14:paraId="6AD443F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11EB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944629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8639E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83B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8D166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444A2B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069</w:t>
      </w:r>
    </w:p>
    <w:p w14:paraId="682418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BC64F6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53</w:t>
      </w:r>
    </w:p>
    <w:p w14:paraId="11E0995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67EC5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357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58E2D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6D2F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F637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E58CF0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A71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7.34000      3    1</w:t>
      </w:r>
    </w:p>
    <w:p w14:paraId="5BBE377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1F1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7.17000      3    4</w:t>
      </w:r>
    </w:p>
    <w:p w14:paraId="677884D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8E2C6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17.08333      3    3</w:t>
      </w:r>
    </w:p>
    <w:p w14:paraId="0A4AAA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7578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16.88333      3    2</w:t>
      </w:r>
    </w:p>
    <w:p w14:paraId="42FEB9B7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1277C5E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2DB08A7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7E7B4BA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1F0D170B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5439C1CF" w14:textId="253C44A2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6CD009C" w14:textId="4E223AF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19D356A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7170E0E" w14:textId="4C469E1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A83142A" w14:textId="08573825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1A96A5E" w14:textId="691E7F5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B62938F" w14:textId="3F8676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FC38EB8" w14:textId="7DB02C08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6C470467" w14:textId="168B1D1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B80E245" w14:textId="3B8DDEA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58BAF09" w14:textId="0475916A" w:rsidR="00FB097B" w:rsidRPr="00800D10" w:rsidRDefault="00FB097B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  <w:r w:rsidRPr="00800D10">
        <w:rPr>
          <w:rFonts w:ascii="Times New Roman" w:hAnsi="Times New Roman" w:cs="Times New Roman"/>
          <w:sz w:val="48"/>
          <w:szCs w:val="48"/>
          <w:highlight w:val="yellow"/>
        </w:rPr>
        <w:lastRenderedPageBreak/>
        <w:t>Total root length v1</w:t>
      </w:r>
    </w:p>
    <w:p w14:paraId="427DA1F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AE588" w14:textId="07167AE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6</w:t>
      </w:r>
      <w:proofErr w:type="gramEnd"/>
    </w:p>
    <w:p w14:paraId="65046E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85A4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4CB3B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97E7A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A9F8A0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7FE3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6352FE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7B78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8D5254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03536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EA29A7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0D769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C50A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BFE2A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0AD52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4FB60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7</w:t>
      </w:r>
      <w:proofErr w:type="gramEnd"/>
    </w:p>
    <w:p w14:paraId="710726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A9B3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B3110C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E6C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3572774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56A4E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E01F2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C254D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3D017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85258.09406     17051.61881      41.42    0.0001</w:t>
      </w:r>
    </w:p>
    <w:p w14:paraId="046CF6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91E9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2470.00777       411.66796</w:t>
      </w:r>
    </w:p>
    <w:p w14:paraId="072747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CA9E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87728.10183</w:t>
      </w:r>
    </w:p>
    <w:p w14:paraId="7A3F7D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D9A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E65A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0433FE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AE6F5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71845      4.247084      20.28960         477.7302</w:t>
      </w:r>
    </w:p>
    <w:p w14:paraId="13F221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E96A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729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D25C1D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A046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8277.64387      4138.82194      10.05    0.0121</w:t>
      </w:r>
    </w:p>
    <w:p w14:paraId="45D715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76980.45018     25660.15006      62.33    &lt;.0001</w:t>
      </w:r>
    </w:p>
    <w:p w14:paraId="675200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F7AD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8</w:t>
      </w:r>
      <w:proofErr w:type="gramEnd"/>
    </w:p>
    <w:p w14:paraId="6BB676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B878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8C292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2A8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53E8B4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5878C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A1F6A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43A2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BE8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8F3BCB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99C44F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411.668</w:t>
      </w:r>
    </w:p>
    <w:p w14:paraId="5B0DF1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0E914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0.536</w:t>
      </w:r>
    </w:p>
    <w:p w14:paraId="48C80A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B61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D423E9" w14:textId="77777777" w:rsidR="005B6C7A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</w:t>
      </w:r>
    </w:p>
    <w:p w14:paraId="0FE1B3E0" w14:textId="2F2B226B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Means with the same letter are not significantly different.</w:t>
      </w:r>
    </w:p>
    <w:p w14:paraId="60BE62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D4D4D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F4F8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05DBA41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331A1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58.47      3    1</w:t>
      </w:r>
    </w:p>
    <w:p w14:paraId="017DAB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D373B9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52.52      3    4</w:t>
      </w:r>
    </w:p>
    <w:p w14:paraId="5AF6D95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FBD13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426.91      3    3</w:t>
      </w:r>
    </w:p>
    <w:p w14:paraId="39960E3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AB0DC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373.01      3    2</w:t>
      </w:r>
    </w:p>
    <w:p w14:paraId="593D1417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</w:rPr>
      </w:pPr>
    </w:p>
    <w:p w14:paraId="4B9F25DD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4818D3F1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1D330FBC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5CD6AA1D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36ADF7B3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015C94FB" w14:textId="77777777" w:rsidR="00B67DED" w:rsidRDefault="00B67DED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</w:p>
    <w:p w14:paraId="17388D0D" w14:textId="57CC20CC" w:rsidR="00FB097B" w:rsidRPr="005B6C7A" w:rsidRDefault="00FB097B" w:rsidP="00FB097B">
      <w:pPr>
        <w:rPr>
          <w:rFonts w:ascii="Times New Roman" w:hAnsi="Times New Roman" w:cs="Times New Roman"/>
          <w:sz w:val="48"/>
          <w:szCs w:val="48"/>
          <w:highlight w:val="yellow"/>
        </w:rPr>
      </w:pPr>
      <w:r w:rsidRPr="005B6C7A">
        <w:rPr>
          <w:rFonts w:ascii="Times New Roman" w:hAnsi="Times New Roman" w:cs="Times New Roman"/>
          <w:sz w:val="48"/>
          <w:szCs w:val="48"/>
          <w:highlight w:val="yellow"/>
        </w:rPr>
        <w:t>Total root length v2</w:t>
      </w:r>
    </w:p>
    <w:p w14:paraId="6F87E5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734EB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18:31 Wednesday, December 17, 2018 64</w:t>
      </w:r>
    </w:p>
    <w:p w14:paraId="219FF42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65AF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199B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086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721E81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D2335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D0881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F61E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126B9F4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C94D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6A5FC9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7693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EB7C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707C27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FBBE2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FB02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9D42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3BF026" w14:textId="2C16E831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</w:t>
      </w:r>
    </w:p>
    <w:p w14:paraId="6078CA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F1218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9FF138" w14:textId="3F2A3858" w:rsidR="00FB097B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</w:t>
      </w:r>
      <w:r w:rsidR="00FB097B">
        <w:rPr>
          <w:rFonts w:ascii="Consolas" w:hAnsi="Consolas" w:cs="Consolas"/>
          <w:sz w:val="20"/>
          <w:szCs w:val="20"/>
        </w:rPr>
        <w:t>The SAS System      18:31 Wednesday, December 17, 2018 65</w:t>
      </w:r>
    </w:p>
    <w:p w14:paraId="6FF595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6818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393983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4395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6BC2A5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43B3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149269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 Squares     Mean Square    F Value    Pr &gt; F</w:t>
      </w:r>
    </w:p>
    <w:p w14:paraId="5E5B1F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E612C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28708.0652      25741.6130      51.34    &lt;.0001</w:t>
      </w:r>
    </w:p>
    <w:p w14:paraId="5D6B6A8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E1CD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3008.3240        501.3873</w:t>
      </w:r>
    </w:p>
    <w:p w14:paraId="7D9A492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F4D80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1716.3893</w:t>
      </w:r>
    </w:p>
    <w:p w14:paraId="260F3D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B599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E007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138995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3ECB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77161      5.065558      22.39168         442.0378</w:t>
      </w:r>
    </w:p>
    <w:p w14:paraId="241F86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78C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4B81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4C57BA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4B15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 330.6184        165.3092       0.33    0.7314</w:t>
      </w:r>
    </w:p>
    <w:p w14:paraId="25B45F5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128377.4468      42792.4823      85.35    &lt;.0001</w:t>
      </w:r>
    </w:p>
    <w:p w14:paraId="13BAC6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C5E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1E1B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66</w:t>
      </w:r>
      <w:proofErr w:type="gramEnd"/>
    </w:p>
    <w:p w14:paraId="1A4D17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98CF0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34B1F4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FCAC0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2F61824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CEEA6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F0355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FD62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46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130E0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B0EE9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501.3873</w:t>
      </w:r>
    </w:p>
    <w:p w14:paraId="660E506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E2FC60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4.736</w:t>
      </w:r>
    </w:p>
    <w:p w14:paraId="19CDCE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5F4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270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36B47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9D8B4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F43F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5046AA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FAF96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49.69      3    1</w:t>
      </w:r>
    </w:p>
    <w:p w14:paraId="543DDC3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43561D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39.13      3    4</w:t>
      </w:r>
    </w:p>
    <w:p w14:paraId="6EF6B89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134F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359.87      3    3</w:t>
      </w:r>
    </w:p>
    <w:p w14:paraId="21D008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4DEEF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319.46      3    2</w:t>
      </w:r>
    </w:p>
    <w:p w14:paraId="378D1496" w14:textId="77777777" w:rsidR="00FB097B" w:rsidRPr="00BB359F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CABF40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D18C68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42807C9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E43E31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6B39F6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14E4AE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8DD150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BB4457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A535640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4D2810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63CE185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AC31F22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E2818A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F08C98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4181577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276A650" w14:textId="349A6F2E" w:rsidR="00516478" w:rsidRPr="005B6C7A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</w:rPr>
      </w:pPr>
      <w:r w:rsidRPr="005B6C7A">
        <w:rPr>
          <w:rFonts w:ascii="Consolas" w:hAnsi="Consolas" w:cs="Consolas"/>
          <w:b/>
          <w:sz w:val="40"/>
          <w:szCs w:val="40"/>
          <w:highlight w:val="yellow"/>
        </w:rPr>
        <w:lastRenderedPageBreak/>
        <w:t>Dry weight v1</w:t>
      </w:r>
    </w:p>
    <w:p w14:paraId="615BF502" w14:textId="5AF949A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2018 130</w:t>
      </w:r>
    </w:p>
    <w:p w14:paraId="1FD3265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3B96C" w14:textId="16098C93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C9D0C7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F4463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35942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825C0A" w14:textId="3971FBD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F11AF7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846AA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6FC520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E38359" w14:textId="0A574BA3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B32DF0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A1CB88" w14:textId="7AC02B3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09F3A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BD51FF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A3724F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91C4FD" w14:textId="72F4243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1</w:t>
      </w:r>
    </w:p>
    <w:p w14:paraId="133EECA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9E58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6B89A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17B46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2F712FB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400D7E" w14:textId="0E5C797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852735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E1F9EE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FFD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0124189      0.00024838       5.06    0.0366</w:t>
      </w:r>
    </w:p>
    <w:p w14:paraId="6C39D73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2609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029443      0.00004907</w:t>
      </w:r>
    </w:p>
    <w:p w14:paraId="3040C51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5F8B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153632</w:t>
      </w:r>
    </w:p>
    <w:p w14:paraId="0EB2A061" w14:textId="6DE0750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694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7946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Drywgt Mean</w:t>
      </w:r>
    </w:p>
    <w:p w14:paraId="2E45F15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4864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8353      5.941592      0.007005       0.117900</w:t>
      </w:r>
    </w:p>
    <w:p w14:paraId="1056CAE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1B71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A8ECD" w14:textId="261AAA50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DD54264" w14:textId="1531E6D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0A9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122609      0.00040870       8.33    0.0147</w:t>
      </w:r>
    </w:p>
    <w:p w14:paraId="1C5F158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001580      0.00000790       0.16    0.8549</w:t>
      </w:r>
    </w:p>
    <w:p w14:paraId="06C8F59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837C9F" w14:textId="3D490A66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2</w:t>
      </w:r>
    </w:p>
    <w:p w14:paraId="5D50D1E0" w14:textId="7831712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9070B8" w14:textId="5AED80DE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40FD5D" w14:textId="59E23EF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4AD4F" w14:textId="79FAFDD8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1DB96A72" w14:textId="77A4D581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355A79" w14:textId="31479684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2DCC39A" w14:textId="38AED5F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48B74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ACBBF9" w14:textId="05293B18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7B3FF5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3F58B70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49</w:t>
      </w:r>
    </w:p>
    <w:p w14:paraId="49726760" w14:textId="258D5A0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4F4B3ED" w14:textId="323D4FA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014</w:t>
      </w:r>
    </w:p>
    <w:p w14:paraId="7AA77412" w14:textId="3CF7221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CC2B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678B3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0E54FD40" w14:textId="5040F8C0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84372C" w14:textId="66336976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45724C" w14:textId="0055AF0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773E82E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FF79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32133      3    1</w:t>
      </w:r>
    </w:p>
    <w:p w14:paraId="2F3912A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3B8E35A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22733      3    4</w:t>
      </w:r>
    </w:p>
    <w:p w14:paraId="59AC904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C28848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C      0.109067      3    2</w:t>
      </w:r>
    </w:p>
    <w:p w14:paraId="497135D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</w:t>
      </w:r>
    </w:p>
    <w:p w14:paraId="172B4A2E" w14:textId="2BE71EB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107667      3    3</w:t>
      </w:r>
    </w:p>
    <w:p w14:paraId="5C925D9F" w14:textId="761E825D" w:rsidR="00516478" w:rsidRPr="005B6C7A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sz w:val="40"/>
          <w:szCs w:val="40"/>
        </w:rPr>
      </w:pPr>
    </w:p>
    <w:p w14:paraId="31644EB3" w14:textId="3758322A" w:rsidR="00516478" w:rsidRPr="005B6C7A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</w:rPr>
      </w:pPr>
      <w:r w:rsidRPr="005B6C7A">
        <w:rPr>
          <w:rFonts w:ascii="Consolas" w:hAnsi="Consolas" w:cs="Consolas"/>
          <w:b/>
          <w:sz w:val="40"/>
          <w:szCs w:val="40"/>
          <w:highlight w:val="yellow"/>
        </w:rPr>
        <w:t>Dry weight v2</w:t>
      </w:r>
    </w:p>
    <w:p w14:paraId="403B9D7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5749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The SAS System       22:29 Wednesday, December 9, 2018 136</w:t>
      </w:r>
    </w:p>
    <w:p w14:paraId="342696D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7511E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3D221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527FC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4FD265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B5067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1C6C14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F2834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2A358F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98E69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47D2965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EBA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04957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5E761B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89D18C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CD509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7</w:t>
      </w:r>
    </w:p>
    <w:p w14:paraId="589A25D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ABB48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38803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9AD5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3AEA753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9F570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EDAB38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72567C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0A35A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8333696      0.01666739      27.92    0.0004</w:t>
      </w:r>
    </w:p>
    <w:p w14:paraId="4FB9EA2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592F9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358181      0.00059697</w:t>
      </w:r>
    </w:p>
    <w:p w14:paraId="3A828D2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D722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8691877</w:t>
      </w:r>
    </w:p>
    <w:p w14:paraId="2AC0EE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7759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BD0B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Drywgt Mean</w:t>
      </w:r>
    </w:p>
    <w:p w14:paraId="4E71FB2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BC6DE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58791      11.40083      0.024433       0.214308</w:t>
      </w:r>
    </w:p>
    <w:p w14:paraId="28D1A20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42596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BF93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43988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404B9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8245871      0.02748624      46.04    0.0002</w:t>
      </w:r>
    </w:p>
    <w:p w14:paraId="339FB43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087825      0.00043913       0.74    0.5179</w:t>
      </w:r>
    </w:p>
    <w:p w14:paraId="10D0B6C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000D1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8</w:t>
      </w:r>
    </w:p>
    <w:p w14:paraId="4702F25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16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074EB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62727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9CEA98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4A9FF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E6E31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239C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F541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099FD8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4E9FF19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597</w:t>
      </w:r>
    </w:p>
    <w:p w14:paraId="69042D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6064E74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488</w:t>
      </w:r>
    </w:p>
    <w:p w14:paraId="1A085FC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E89B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51A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CD959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DF78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EEE8B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C627E1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AED8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0.30163      3    1</w:t>
      </w:r>
    </w:p>
    <w:p w14:paraId="51C712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D30173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0.29177      3    4</w:t>
      </w:r>
    </w:p>
    <w:p w14:paraId="18F6EE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2B383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0.14383      3    3</w:t>
      </w:r>
    </w:p>
    <w:p w14:paraId="1918ACB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2A793D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0.12000      3    2</w:t>
      </w:r>
    </w:p>
    <w:p w14:paraId="4D894CC6" w14:textId="77777777" w:rsidR="00516478" w:rsidRP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05402950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34850249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658CE725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4C826BAF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73D67193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3E48C955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57DE6F10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38E14B01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50219347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4EDFDAE1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3BC67C42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4DDD743D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6148426E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4D0BC1EA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41D26F79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677F14F0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3E7F5B01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5976D583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2C52BE4A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24E33273" w14:textId="77777777" w:rsidR="005B6C7A" w:rsidRDefault="005B6C7A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  <w:highlight w:val="yellow"/>
        </w:rPr>
      </w:pPr>
    </w:p>
    <w:p w14:paraId="375B6D48" w14:textId="7D5AF12C" w:rsidR="00FB097B" w:rsidRPr="005B6C7A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40"/>
          <w:szCs w:val="40"/>
        </w:rPr>
      </w:pPr>
      <w:r w:rsidRPr="005B6C7A">
        <w:rPr>
          <w:rFonts w:ascii="Consolas" w:hAnsi="Consolas" w:cs="Consolas"/>
          <w:b/>
          <w:sz w:val="40"/>
          <w:szCs w:val="40"/>
          <w:highlight w:val="yellow"/>
        </w:rPr>
        <w:lastRenderedPageBreak/>
        <w:t>Core relation v1</w:t>
      </w:r>
    </w:p>
    <w:p w14:paraId="0B7C0F51" w14:textId="0C86658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</w:p>
    <w:p w14:paraId="1E0B8EB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6F2C0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41 Thursday, December 22, 2018   1</w:t>
      </w:r>
    </w:p>
    <w:p w14:paraId="0FF97DDD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15E2EE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453AF0F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13A4C4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5 Variables:    dwgt        trl         height12    height42DAS GC</w:t>
      </w:r>
    </w:p>
    <w:p w14:paraId="348C395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281D09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92C4FD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43FED90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2D907BC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Variable              N          Mean       Std Dev           Sum       Minimum       Maximum</w:t>
      </w:r>
    </w:p>
    <w:p w14:paraId="7B0A8C7D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5EBC856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dwgt                 12       0.11790       0.01182       1.41480       0.10530       0.13850</w:t>
      </w:r>
    </w:p>
    <w:p w14:paraId="0156B323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trl                  12     473.06358      93.86506          5677     331.86470     594.79730</w:t>
      </w:r>
    </w:p>
    <w:p w14:paraId="7622FCB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height12             12      16.03250       0.12520     192.39000      15.80000      16.19000</w:t>
      </w:r>
    </w:p>
    <w:p w14:paraId="3745B865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height42DAS          12      71.79074       4.67993     861.48889      68.16667      80.00000</w:t>
      </w:r>
    </w:p>
    <w:p w14:paraId="08BFDDD3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GC                   12      92.91667       5.62395          1115      82.50000     100.00000</w:t>
      </w:r>
    </w:p>
    <w:p w14:paraId="43ADA70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7EE1E1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7358C7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</w:t>
      </w:r>
    </w:p>
    <w:p w14:paraId="231E49F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C206635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4F0E345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DC7EF2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4D1615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0BC398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CCA499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773F43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038C09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DB4CD7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A93558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5C9FC3C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9063DAC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59160B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0A2196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5057B67" w14:textId="35372C0F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Pearson Correlation Coefficients, N = 12</w:t>
      </w:r>
    </w:p>
    <w:p w14:paraId="3E5BDB7C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Prob &gt; |r| under H0: Rho=0</w:t>
      </w:r>
    </w:p>
    <w:p w14:paraId="64FFFF4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BF25CA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dwgt           trl      height12      height42DAS            GC</w:t>
      </w:r>
    </w:p>
    <w:p w14:paraId="2BDA570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2497CE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dwgt              1.00000       0.76432       0.75327          0.78870       0.63363</w:t>
      </w:r>
    </w:p>
    <w:p w14:paraId="0848E60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0.0038        0.0047           0.0023        0.0269</w:t>
      </w:r>
    </w:p>
    <w:p w14:paraId="6FADAB8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49A461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l               0.76432       1.00000       0.84659          0.68634       0.45028</w:t>
      </w:r>
    </w:p>
    <w:p w14:paraId="5D7FB77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0.0038                      0.0005           0.0137        0.1419</w:t>
      </w:r>
    </w:p>
    <w:p w14:paraId="07AF669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EFEA3F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height12          0.75327       0.84659       1.00000          0.71793       0.61166</w:t>
      </w:r>
    </w:p>
    <w:p w14:paraId="39E4112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0.0047        0.0005                         0.0086        0.0346</w:t>
      </w:r>
    </w:p>
    <w:p w14:paraId="7D73768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51965BE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height42DAS       0.78870       0.68634       0.71793          1.00000       0.74278</w:t>
      </w:r>
    </w:p>
    <w:p w14:paraId="10507E5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0.0023        0.0137        0.0086                         0.0056</w:t>
      </w:r>
    </w:p>
    <w:p w14:paraId="7B0CA0A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E7B417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GC                0.63363       0.45028       0.61166          0.74278       1.00000</w:t>
      </w:r>
    </w:p>
    <w:p w14:paraId="498A56C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0.0269        0.1419        0.0346           0.0056</w:t>
      </w:r>
    </w:p>
    <w:p w14:paraId="5B2F079F" w14:textId="77777777" w:rsidR="005B6C7A" w:rsidRDefault="005B6C7A" w:rsidP="005B6C7A">
      <w:pPr>
        <w:spacing w:line="360" w:lineRule="auto"/>
      </w:pPr>
    </w:p>
    <w:p w14:paraId="364452FA" w14:textId="77777777" w:rsidR="005B6C7A" w:rsidRDefault="005B6C7A" w:rsidP="005B6C7A">
      <w:pPr>
        <w:spacing w:line="360" w:lineRule="auto"/>
      </w:pPr>
      <w:r>
        <w:br w:type="page"/>
      </w:r>
    </w:p>
    <w:p w14:paraId="5AAC9D18" w14:textId="29D8FC30" w:rsidR="005B6C7A" w:rsidRP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b/>
          <w:sz w:val="40"/>
          <w:szCs w:val="40"/>
        </w:rPr>
      </w:pPr>
      <w:r w:rsidRPr="005B6C7A">
        <w:rPr>
          <w:rFonts w:ascii="Consolas" w:hAnsi="Consolas" w:cs="Consolas"/>
          <w:b/>
          <w:sz w:val="40"/>
          <w:szCs w:val="40"/>
          <w:highlight w:val="yellow"/>
        </w:rPr>
        <w:lastRenderedPageBreak/>
        <w:t>Core relation v</w:t>
      </w:r>
      <w:r>
        <w:rPr>
          <w:rFonts w:ascii="Consolas" w:hAnsi="Consolas" w:cs="Consolas"/>
          <w:b/>
          <w:sz w:val="40"/>
          <w:szCs w:val="40"/>
          <w:highlight w:val="yellow"/>
        </w:rPr>
        <w:t>2</w:t>
      </w:r>
    </w:p>
    <w:p w14:paraId="2CE6494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996EE0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41 Thursday, December 22, 2018   2</w:t>
      </w:r>
    </w:p>
    <w:p w14:paraId="4E377C2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1A3DC8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465035D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E2EF45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5 Variables:    dwgt        trl         height12    height42DAS GC</w:t>
      </w:r>
    </w:p>
    <w:p w14:paraId="3A608905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4754F5F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372BF1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2419851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2136B85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Variable              N          Mean       Std Dev           Sum       Minimum       Maximum</w:t>
      </w:r>
    </w:p>
    <w:p w14:paraId="3E108E94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C3AA5A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dwgt                 12       0.21473       0.08929       2.57670       0.11050       0.30800</w:t>
      </w:r>
    </w:p>
    <w:p w14:paraId="10F0BE2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trl                  12     442.03775     109.42677          5304     296.85490     563.34520</w:t>
      </w:r>
    </w:p>
    <w:p w14:paraId="7EBB752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height12             12      17.11917       0.17428     205.43000      16.86000      17.39000</w:t>
      </w:r>
    </w:p>
    <w:p w14:paraId="788AE9C1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height42DAS          12      82.97475       4.48151     995.69701      78.66667      90.30000</w:t>
      </w:r>
    </w:p>
    <w:p w14:paraId="04368A2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GC                   12      86.66667      10.57083          1040      70.00000     100.00000</w:t>
      </w:r>
    </w:p>
    <w:p w14:paraId="3B5DAE9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3FF9CD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C5B4B6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</w:t>
      </w:r>
    </w:p>
    <w:p w14:paraId="3CB51B12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48A745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379A1E5C" w14:textId="05B5A272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425A5F7" w14:textId="535CB132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606BB69" w14:textId="6B50625D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5DA84F9" w14:textId="2B2BE940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E9FF6D8" w14:textId="69CD97F4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F4B6387" w14:textId="5A35FD7F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644AC79A" w14:textId="23D85050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3C8DE015" w14:textId="29DA695C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3B08BF32" w14:textId="599BB3A9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454833B6" w14:textId="7DF4945F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2AECF6C0" w14:textId="5FC2EF80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546AF3D7" w14:textId="26195FFD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3684416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5030B09B" w14:textId="322296F0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Pearson Correlation Coefficients, N = 12</w:t>
      </w:r>
    </w:p>
    <w:p w14:paraId="76F4159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Prob &gt; |r| under H0: Rho=0</w:t>
      </w:r>
    </w:p>
    <w:p w14:paraId="0CEDB959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6EC3D5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dwgt           trl      height12      height42DAS            GC</w:t>
      </w:r>
    </w:p>
    <w:p w14:paraId="7FF8DF74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9A16A97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dwgt              1.00000       0.96249       0.84978          0.81412       0.28880</w:t>
      </w:r>
    </w:p>
    <w:p w14:paraId="1082E9A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&lt;.0001        0.0005           0.0013        0.3626</w:t>
      </w:r>
    </w:p>
    <w:p w14:paraId="094AEB30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A2D4E6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l               0.96249       1.00000       0.85424          0.82458       0.21145</w:t>
      </w:r>
    </w:p>
    <w:p w14:paraId="5725A793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&lt;.0001                      0.0004           0.0010        0.5094</w:t>
      </w:r>
    </w:p>
    <w:p w14:paraId="5A9A8A4B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5B83B8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height12          0.84978       0.85424       1.00000          0.89288       0.32775</w:t>
      </w:r>
    </w:p>
    <w:p w14:paraId="37D1AE66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0.0005        0.0004                         &lt;.0001        0.2983</w:t>
      </w:r>
    </w:p>
    <w:p w14:paraId="021C439E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115ABF9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height42DAS       0.81412       0.82458       0.89288          1.00000       0.60462</w:t>
      </w:r>
    </w:p>
    <w:p w14:paraId="6174F0BA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0.0013        0.0010        &lt;.0001                         0.0373</w:t>
      </w:r>
    </w:p>
    <w:p w14:paraId="5E43FD7D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71609028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GC                0.28880       0.21145       0.32775          0.60462       1.00000</w:t>
      </w:r>
    </w:p>
    <w:p w14:paraId="20873004" w14:textId="77777777" w:rsidR="005B6C7A" w:rsidRDefault="005B6C7A" w:rsidP="005B6C7A">
      <w:pPr>
        <w:widowControl w:val="0"/>
        <w:autoSpaceDE w:val="0"/>
        <w:autoSpaceDN w:val="0"/>
        <w:adjustRightInd w:val="0"/>
        <w:spacing w:after="0" w:line="36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0.3626        0.5094        0.2983           0.0373</w:t>
      </w:r>
    </w:p>
    <w:p w14:paraId="7D49C910" w14:textId="77777777" w:rsidR="005B6C7A" w:rsidRDefault="005B6C7A" w:rsidP="005B6C7A">
      <w:pPr>
        <w:spacing w:line="360" w:lineRule="auto"/>
      </w:pPr>
    </w:p>
    <w:p w14:paraId="12B3732F" w14:textId="77777777" w:rsidR="005B6C7A" w:rsidRDefault="005B6C7A" w:rsidP="005B6C7A">
      <w:pPr>
        <w:spacing w:line="360" w:lineRule="auto"/>
      </w:pPr>
    </w:p>
    <w:p w14:paraId="1AF24ACF" w14:textId="3B9DA3A6" w:rsidR="00E30218" w:rsidRDefault="00E30218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299BE11C" w14:textId="5C17C5CA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170BAF53" w14:textId="3651CDEF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7B5607F0" w14:textId="2E7B7248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50DC03CE" w14:textId="1F5AA2CE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73248124" w14:textId="5A7B26C8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418BA54A" w14:textId="2550F189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2D4ECC98" w14:textId="430BA30F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307B4700" w14:textId="045F8898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6007EE88" w14:textId="2B56C3E7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3AA64F5B" w14:textId="193F391E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297EEC52" w14:textId="053CD704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0A116409" w14:textId="58376DDB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617E5A6D" w14:textId="475FE8B4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456F2AD1" w14:textId="77777777" w:rsidR="00343883" w:rsidRDefault="00343883" w:rsidP="005B6C7A">
      <w:pPr>
        <w:widowControl w:val="0"/>
        <w:autoSpaceDE w:val="0"/>
        <w:autoSpaceDN w:val="0"/>
        <w:adjustRightInd w:val="0"/>
        <w:spacing w:after="0" w:line="360" w:lineRule="auto"/>
      </w:pPr>
    </w:p>
    <w:p w14:paraId="644FC148" w14:textId="77777777" w:rsidR="0040738C" w:rsidRDefault="0040738C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b/>
          <w:sz w:val="144"/>
          <w:szCs w:val="144"/>
        </w:rPr>
      </w:pPr>
    </w:p>
    <w:p w14:paraId="1FC98BF6" w14:textId="03649986" w:rsidR="00343883" w:rsidRDefault="00343883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b/>
          <w:sz w:val="144"/>
          <w:szCs w:val="144"/>
        </w:rPr>
      </w:pPr>
      <w:r w:rsidRPr="00A038B7">
        <w:rPr>
          <w:b/>
          <w:sz w:val="144"/>
          <w:szCs w:val="144"/>
        </w:rPr>
        <w:t>Data after field establishment</w:t>
      </w:r>
    </w:p>
    <w:p w14:paraId="45626194" w14:textId="6A463192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21E8A0D5" w14:textId="746EC957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592F1720" w14:textId="7E96FEAA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01B4AA03" w14:textId="0AEAD816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6E7070CD" w14:textId="6AA44AC4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3BD53E42" w14:textId="7EC249E2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7E99501E" w14:textId="5AA39A30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515F170D" w14:textId="480431FA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63FE1F02" w14:textId="26F86BBE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234A0D99" w14:textId="6AF87B8C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59A8A950" w14:textId="36743ADA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2402A067" w14:textId="13D055C7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3A777C46" w14:textId="14E76020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0B5F652C" w14:textId="65B90FA4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0799EB6F" w14:textId="36E9C788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41988DD0" w14:textId="14854380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577B3E4B" w14:textId="2E11B750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38106D85" w14:textId="69465CA8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26A5101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CFAE7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5789CD9E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4F8DE335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136D89FE" w14:textId="5CA20B07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1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  <w:r w:rsidRPr="006311E7">
        <w:rPr>
          <w:rFonts w:ascii="Consolas" w:hAnsi="Consolas" w:cs="Consolas"/>
          <w:sz w:val="20"/>
          <w:szCs w:val="20"/>
        </w:rPr>
        <w:t xml:space="preserve">                                    </w:t>
      </w:r>
    </w:p>
    <w:p w14:paraId="76047FEE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6FB43770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2565EE76" w14:textId="25ACC2A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17:45 Wednesday, December 20, 2018   4</w:t>
      </w:r>
    </w:p>
    <w:p w14:paraId="5279E4A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44E46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FC380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FE969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1E34F0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5CBB2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883C22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BCDC1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15542A7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EE9F8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569E42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620F7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F858F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87ADF6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CD9C8F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FE7A7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7:45 Wednesday, December 20, 2018   5</w:t>
      </w:r>
    </w:p>
    <w:p w14:paraId="02AC70C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E9A4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A22049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7016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1</w:t>
      </w:r>
    </w:p>
    <w:p w14:paraId="6B9E940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A0C94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C5747D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6BFE2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01684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58.00800431     11.60160086     341.02    &lt;.0001</w:t>
      </w:r>
    </w:p>
    <w:p w14:paraId="660AEE7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6A662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20412455      0.03402076</w:t>
      </w:r>
    </w:p>
    <w:p w14:paraId="28DDBEB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B009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21212886</w:t>
      </w:r>
    </w:p>
    <w:p w14:paraId="1B82C04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18383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0910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1 Mean</w:t>
      </w:r>
    </w:p>
    <w:p w14:paraId="4039BD7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25BCD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6493      0.677980      0.184447         27.20539</w:t>
      </w:r>
    </w:p>
    <w:p w14:paraId="7CC9882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79EF8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E7F6D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7F4C72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82BF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10502270      0.05251135       1.54    0.2879</w:t>
      </w:r>
    </w:p>
    <w:p w14:paraId="670B303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57.90298161     19.30099387     567.33    &lt;.0001</w:t>
      </w:r>
    </w:p>
    <w:p w14:paraId="3345A27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60244" w14:textId="77777777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5633C1B9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</w:t>
      </w:r>
    </w:p>
    <w:p w14:paraId="618CB03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93B86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272EA7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9190C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9CF0B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12FC4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D6B99B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2AFADC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C9D3A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B630F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77A6ED" w14:textId="2953BD64" w:rsidR="006311E7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</w:t>
      </w:r>
      <w:r w:rsidR="006311E7">
        <w:rPr>
          <w:rFonts w:ascii="Consolas" w:hAnsi="Consolas" w:cs="Consolas"/>
          <w:sz w:val="20"/>
          <w:szCs w:val="20"/>
        </w:rPr>
        <w:t>The SAS System      17:45 Wednesday, December 20, 2018   6</w:t>
      </w:r>
    </w:p>
    <w:p w14:paraId="364B7BD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DA7AE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A92E8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9F51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1</w:t>
      </w:r>
    </w:p>
    <w:p w14:paraId="3CED22B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A984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E8FEF8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E4AF8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2EFC0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787698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0E8BA8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34021</w:t>
      </w:r>
    </w:p>
    <w:p w14:paraId="0B48E6B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06C80F9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685</w:t>
      </w:r>
    </w:p>
    <w:p w14:paraId="440AD92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39FAC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56419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1F189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FF57C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D7887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E9B444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96313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30.3595      3    1</w:t>
      </w:r>
    </w:p>
    <w:p w14:paraId="5DEB601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1A93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28.1593      3    4</w:t>
      </w:r>
    </w:p>
    <w:p w14:paraId="6B55ADE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FD214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25.2000      3    3</w:t>
      </w:r>
    </w:p>
    <w:p w14:paraId="19F1863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</w:t>
      </w:r>
    </w:p>
    <w:p w14:paraId="61B6D06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25.1028      3    2</w:t>
      </w:r>
    </w:p>
    <w:p w14:paraId="4B5D94F6" w14:textId="7F2B8421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4378F121" w14:textId="77777777" w:rsidR="00727C13" w:rsidRDefault="00727C13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p w14:paraId="2CCB50A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2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</w:p>
    <w:p w14:paraId="0EE0D22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EA2B2E" w14:textId="6ED22228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7:45 Wednesday, December 20, 2018   7</w:t>
      </w:r>
    </w:p>
    <w:p w14:paraId="6F8772D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D172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A7E92A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CDF0A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972A6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1F66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A95959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9B8F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F5900F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87EB7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D60E9E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F938A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0019D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3EB400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303B22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7DA28" w14:textId="77777777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10BD6DCD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6DE90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E07962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4BA8CF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7E431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3726C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16401F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2D6B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480A4B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7915B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152A0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E6A994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C3BA11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B0AA9C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5F1C4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DB6D2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D6F7DB" w14:textId="43FB94A8" w:rsidR="006311E7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</w:t>
      </w:r>
      <w:r w:rsidR="006311E7">
        <w:rPr>
          <w:rFonts w:ascii="Consolas" w:hAnsi="Consolas" w:cs="Consolas"/>
          <w:sz w:val="20"/>
          <w:szCs w:val="20"/>
        </w:rPr>
        <w:t>The SAS System      17:45 Wednesday, December 20, 2018   8</w:t>
      </w:r>
    </w:p>
    <w:p w14:paraId="54EF7D6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AAA10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F03D6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019D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2</w:t>
      </w:r>
    </w:p>
    <w:p w14:paraId="4C9C4F4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995E0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DB8540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37D9B6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C014C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283.6712935      56.7342587     394.77    &lt;.0001</w:t>
      </w:r>
    </w:p>
    <w:p w14:paraId="07EA56B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0D48F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8622979       0.1437163</w:t>
      </w:r>
    </w:p>
    <w:p w14:paraId="4CB575E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861D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84.5335913</w:t>
      </w:r>
    </w:p>
    <w:p w14:paraId="6D4EC09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40076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68AF1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2 Mean</w:t>
      </w:r>
    </w:p>
    <w:p w14:paraId="1B11F9C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A8D06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6969      1.063411      0.379099         35.64937</w:t>
      </w:r>
    </w:p>
    <w:p w14:paraId="3650C87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275DC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4563A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20DA92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1F3E0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0120749       0.0060374       0.04    0.9591</w:t>
      </w:r>
    </w:p>
    <w:p w14:paraId="569C160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83.6592186      94.5530729     657.91    &lt;.0001</w:t>
      </w:r>
    </w:p>
    <w:p w14:paraId="3D05988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2BC1FA" w14:textId="77777777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4633F6F8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D8EAE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D97B5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966DE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4FE751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C46F9E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BA5827" w14:textId="4A277E8F" w:rsidR="006311E7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</w:t>
      </w:r>
      <w:r w:rsidR="006311E7">
        <w:rPr>
          <w:rFonts w:ascii="Consolas" w:hAnsi="Consolas" w:cs="Consolas"/>
          <w:sz w:val="20"/>
          <w:szCs w:val="20"/>
        </w:rPr>
        <w:t>The SAS System      17:45 Wednesday, December 20, 2018   9</w:t>
      </w:r>
    </w:p>
    <w:p w14:paraId="79D49E7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0345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73CF4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E3DE7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2</w:t>
      </w:r>
    </w:p>
    <w:p w14:paraId="1BDB396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34FB2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F93FAD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0B8EC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7165B8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8469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47990DB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43716</w:t>
      </w:r>
    </w:p>
    <w:p w14:paraId="55AFC67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535D009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7574</w:t>
      </w:r>
    </w:p>
    <w:p w14:paraId="31ED9B3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697E4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1F359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5572DE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89E20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0C7F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8F5729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39F12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43.6694      3    1</w:t>
      </w:r>
    </w:p>
    <w:p w14:paraId="48E47CD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97307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35.3952      3    4</w:t>
      </w:r>
    </w:p>
    <w:p w14:paraId="432BC4B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27494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31.8439      3    3</w:t>
      </w:r>
    </w:p>
    <w:p w14:paraId="5B32D3B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</w:t>
      </w:r>
    </w:p>
    <w:p w14:paraId="47F1637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31.6889      3    2</w:t>
      </w:r>
    </w:p>
    <w:p w14:paraId="19757F27" w14:textId="4159CAF1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lastRenderedPageBreak/>
        <w:t xml:space="preserve">                                    </w:t>
      </w:r>
    </w:p>
    <w:p w14:paraId="2174103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3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</w:p>
    <w:p w14:paraId="7C9FB91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8CABC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3:21 Thursday, December 21, 2018   4</w:t>
      </w:r>
    </w:p>
    <w:p w14:paraId="2DA5E37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13B8E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A92EA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6F105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7D1928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EE0C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031A0F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F9BEF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A1FADE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0066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AE1BAA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C2D62A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9ECAE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FDA918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F0DB5E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8E300" w14:textId="77777777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701F3F22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8151A5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ED089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1075C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E102A7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7E18A" w14:textId="49C674A7" w:rsidR="006311E7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r w:rsidR="006311E7">
        <w:rPr>
          <w:rFonts w:ascii="Consolas" w:hAnsi="Consolas" w:cs="Consolas"/>
          <w:sz w:val="20"/>
          <w:szCs w:val="20"/>
        </w:rPr>
        <w:t xml:space="preserve"> The SAS System       03:21 Thursday, December 21, 2018   5</w:t>
      </w:r>
    </w:p>
    <w:p w14:paraId="656452C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BE5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DDDA54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19C1C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3</w:t>
      </w:r>
    </w:p>
    <w:p w14:paraId="762B98E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94C25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2EF312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D3CB66C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F471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44.4630845      28.8926169    1652.65    &lt;.0001</w:t>
      </w:r>
    </w:p>
    <w:p w14:paraId="29C63E8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58A0D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1048958       0.0174826</w:t>
      </w:r>
    </w:p>
    <w:p w14:paraId="241F715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4BB52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4.5679803</w:t>
      </w:r>
    </w:p>
    <w:p w14:paraId="24725D6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50D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AC2D6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3 Mean</w:t>
      </w:r>
    </w:p>
    <w:p w14:paraId="5D5804E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C08B8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9274      0.304830      0.132222         43.37569</w:t>
      </w:r>
    </w:p>
    <w:p w14:paraId="39B6693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EC69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5220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B37A049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0D1BB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3162616       0.1581308       9.05    0.0155</w:t>
      </w:r>
    </w:p>
    <w:p w14:paraId="31EDE80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4.1468229      48.0489410    2748.38    &lt;.0001</w:t>
      </w:r>
    </w:p>
    <w:p w14:paraId="0EEAD0C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472C5" w14:textId="77777777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</w:t>
      </w:r>
    </w:p>
    <w:p w14:paraId="3219BC4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F493FB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C47598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E3A5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ABC42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0DB42F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3F2059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2B740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BED777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4B0B8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547FDC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AB342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58F8CD" w14:textId="21F4B0DC" w:rsidR="006311E7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</w:t>
      </w:r>
      <w:r w:rsidR="006311E7">
        <w:rPr>
          <w:rFonts w:ascii="Consolas" w:hAnsi="Consolas" w:cs="Consolas"/>
          <w:sz w:val="20"/>
          <w:szCs w:val="20"/>
        </w:rPr>
        <w:t xml:space="preserve">  The SAS System       03:21 Thursday, December 21, 2018   6</w:t>
      </w:r>
    </w:p>
    <w:p w14:paraId="2D4DB06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664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483D6D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56F9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3</w:t>
      </w:r>
    </w:p>
    <w:p w14:paraId="6726AEE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108C7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FEA769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D38CB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CB165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025B04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60E73F2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7483</w:t>
      </w:r>
    </w:p>
    <w:p w14:paraId="226E5B9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7EBD6275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642</w:t>
      </w:r>
    </w:p>
    <w:p w14:paraId="42772D3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B964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8E368D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8CF979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64F13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4449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80974DB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D4E161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48.3333      3    1</w:t>
      </w:r>
    </w:p>
    <w:p w14:paraId="6AD72EB0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26F7DE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44.9111      3    4</w:t>
      </w:r>
    </w:p>
    <w:p w14:paraId="5DFFE912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9D472F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0.2583      3    3</w:t>
      </w:r>
    </w:p>
    <w:p w14:paraId="55C0A246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</w:t>
      </w:r>
    </w:p>
    <w:p w14:paraId="5A1E4D37" w14:textId="77777777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40.0000      3    2</w:t>
      </w:r>
    </w:p>
    <w:p w14:paraId="4017AE18" w14:textId="42891EEC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                                  </w:t>
      </w:r>
    </w:p>
    <w:p w14:paraId="11DD14D1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303EA2EA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13C559C4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778A11DD" w14:textId="6DFCBC01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4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</w:p>
    <w:p w14:paraId="06DC368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23F05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03:21 Thursday, December 21, 2018   7</w:t>
      </w:r>
    </w:p>
    <w:p w14:paraId="02C9298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A0E2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60DFBA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7B645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5C6674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74F5A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D018A0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18C70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498DA0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1CB2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050BC4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5FAF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F8C95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004FF32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162F168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4A3E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5648B6F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B1954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2E0A9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9402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17B0B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B79E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6DF6D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58051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7EFA5B" w14:textId="3A6758DE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</w:t>
      </w:r>
      <w:r>
        <w:rPr>
          <w:rFonts w:ascii="Consolas" w:hAnsi="Consolas" w:cs="Consolas"/>
          <w:sz w:val="20"/>
          <w:szCs w:val="20"/>
        </w:rPr>
        <w:t>The SAS System       03:21 Thursday, December 21, 2018   8</w:t>
      </w:r>
    </w:p>
    <w:p w14:paraId="4D572C5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4CC2E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DDBB5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698F0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4</w:t>
      </w:r>
    </w:p>
    <w:p w14:paraId="34A14B9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DD112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DE8F63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D397F8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540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61.4625138      32.2925028     645.53    &lt;.0001</w:t>
      </w:r>
    </w:p>
    <w:p w14:paraId="594B7A3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9CAE1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3001509       0.0500252</w:t>
      </w:r>
    </w:p>
    <w:p w14:paraId="78CF192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047F2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61.7626647</w:t>
      </w:r>
    </w:p>
    <w:p w14:paraId="138EC56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389A4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843C3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4 Mean</w:t>
      </w:r>
    </w:p>
    <w:p w14:paraId="4905CA7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35069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8144      0.438880      0.223663         50.96220</w:t>
      </w:r>
    </w:p>
    <w:p w14:paraId="534A4EC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D219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BEED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5B20DA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C26B6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0437011       0.0218506       0.44    0.6651</w:t>
      </w:r>
    </w:p>
    <w:p w14:paraId="4FA0116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61.4188127      53.8062709    1075.58    &lt;.0001</w:t>
      </w:r>
    </w:p>
    <w:p w14:paraId="4AC9AB3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F51C2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7259F94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5132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10E42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DF95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7B48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91043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91E70" w14:textId="7D1612A0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</w:t>
      </w:r>
      <w:r>
        <w:rPr>
          <w:rFonts w:ascii="Consolas" w:hAnsi="Consolas" w:cs="Consolas"/>
          <w:sz w:val="20"/>
          <w:szCs w:val="20"/>
        </w:rPr>
        <w:t>The SAS System       03:21 Thursday, December 21, 2018   9</w:t>
      </w:r>
    </w:p>
    <w:p w14:paraId="19D18BE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F0CEE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3E06F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D775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4</w:t>
      </w:r>
    </w:p>
    <w:p w14:paraId="28F8F18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5640C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4FFD46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36F2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4CADF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EBAEBC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3F3B4E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50025</w:t>
      </w:r>
    </w:p>
    <w:p w14:paraId="476F5DE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6714C6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469</w:t>
      </w:r>
    </w:p>
    <w:p w14:paraId="138D69E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23C1B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CC6A2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611CCC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EA1AD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5034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C2A70D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8941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6.7571      3    1</w:t>
      </w:r>
    </w:p>
    <w:p w14:paraId="4C9727D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DFBD3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1.4667      3    4</w:t>
      </w:r>
    </w:p>
    <w:p w14:paraId="6B69DE1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9D14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8.0667      3    3</w:t>
      </w:r>
    </w:p>
    <w:p w14:paraId="775F529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10A2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47.5583      3    2</w:t>
      </w:r>
    </w:p>
    <w:p w14:paraId="18588BE5" w14:textId="2357BA12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                                  </w:t>
      </w:r>
    </w:p>
    <w:p w14:paraId="22752A2C" w14:textId="4B394F70" w:rsid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lastRenderedPageBreak/>
        <w:t>Height</w:t>
      </w:r>
      <w:r>
        <w:rPr>
          <w:rFonts w:ascii="Consolas" w:hAnsi="Consolas" w:cs="Consolas"/>
          <w:sz w:val="40"/>
          <w:szCs w:val="40"/>
          <w:highlight w:val="yellow"/>
        </w:rPr>
        <w:t>5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  <w:r w:rsidRPr="006311E7">
        <w:rPr>
          <w:rFonts w:ascii="Consolas" w:hAnsi="Consolas" w:cs="Consolas"/>
          <w:sz w:val="20"/>
          <w:szCs w:val="20"/>
        </w:rPr>
        <w:t xml:space="preserve"> </w:t>
      </w:r>
    </w:p>
    <w:p w14:paraId="2A40395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E524B5" w14:textId="2CFE034D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he SAS System       03:21 Thursday, December 21, 2018  </w:t>
      </w:r>
    </w:p>
    <w:p w14:paraId="7DBE2CF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D0BBD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9C3813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41382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1519D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8D6B3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5568DC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899D4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E63770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DAE16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006D2F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8025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E3DF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4DFCD4E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7813C8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942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1E0270F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DF6E4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DDA75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CA665" w14:textId="7D12A174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</w:t>
      </w:r>
      <w:r>
        <w:rPr>
          <w:rFonts w:ascii="Consolas" w:hAnsi="Consolas" w:cs="Consolas"/>
          <w:sz w:val="20"/>
          <w:szCs w:val="20"/>
        </w:rPr>
        <w:t>The SAS System       03:21 Thursday, December 21, 2018  11</w:t>
      </w:r>
    </w:p>
    <w:p w14:paraId="7E883AF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A2FF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81F708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2D85D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5</w:t>
      </w:r>
    </w:p>
    <w:p w14:paraId="1273B6E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D88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54B31E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70C6E8D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DFBCE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242.4217243      48.4843449    1726.99    &lt;.0001</w:t>
      </w:r>
    </w:p>
    <w:p w14:paraId="375F9FB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03F7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1684469       0.0280745</w:t>
      </w:r>
    </w:p>
    <w:p w14:paraId="550EE92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1471B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42.5901712</w:t>
      </w:r>
    </w:p>
    <w:p w14:paraId="035B317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4FCE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E78BA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5 Mean</w:t>
      </w:r>
    </w:p>
    <w:p w14:paraId="71E6508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AD0FD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9306      0.274568      0.167554         61.02481</w:t>
      </w:r>
    </w:p>
    <w:p w14:paraId="29462E4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6A655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BD69C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D8FEE9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0843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4862230       0.2431115       8.66    0.0170</w:t>
      </w:r>
    </w:p>
    <w:p w14:paraId="159C753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41.9355013      80.6451671    2872.54    &lt;.0001</w:t>
      </w:r>
    </w:p>
    <w:p w14:paraId="2E498CE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D6C89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0F735C2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CF398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E1744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AF15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5D5DF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C97E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AC2CF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DA6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2C0EB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E7D87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9909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FE42E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F7116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A8785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F967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91636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AF7686" w14:textId="5B0F4A91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</w:t>
      </w:r>
      <w:r>
        <w:rPr>
          <w:rFonts w:ascii="Consolas" w:hAnsi="Consolas" w:cs="Consolas"/>
          <w:sz w:val="20"/>
          <w:szCs w:val="20"/>
        </w:rPr>
        <w:t>The SAS System       03:21 Thursday, December 21, 2018  12</w:t>
      </w:r>
    </w:p>
    <w:p w14:paraId="2462CF2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B1777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0CC7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1194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5</w:t>
      </w:r>
    </w:p>
    <w:p w14:paraId="48643C3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661E0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09A166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776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6A76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A90CCF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0015346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8074</w:t>
      </w:r>
    </w:p>
    <w:p w14:paraId="4888C84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278631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348</w:t>
      </w:r>
    </w:p>
    <w:p w14:paraId="1F7DAD1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6709E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F2B62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442157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D306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7764B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35EC2D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5016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8.5993      3    1</w:t>
      </w:r>
    </w:p>
    <w:p w14:paraId="7EF3A3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C480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0.0667      3    4</w:t>
      </w:r>
    </w:p>
    <w:p w14:paraId="14C4C06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1663F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8.2000      3    3</w:t>
      </w:r>
    </w:p>
    <w:p w14:paraId="0506FE0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C754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7.2333      3    2</w:t>
      </w:r>
    </w:p>
    <w:p w14:paraId="70A94EC8" w14:textId="360564EA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D3183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B5438B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5B7F8B16" w14:textId="77777777" w:rsidR="00727C13" w:rsidRDefault="00727C13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070279B8" w14:textId="6CED0256" w:rsidR="00727C13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6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1</w:t>
      </w:r>
      <w:r w:rsidRPr="006311E7">
        <w:rPr>
          <w:rFonts w:ascii="Consolas" w:hAnsi="Consolas" w:cs="Consolas"/>
          <w:sz w:val="20"/>
          <w:szCs w:val="20"/>
        </w:rPr>
        <w:t xml:space="preserve">  </w:t>
      </w:r>
    </w:p>
    <w:p w14:paraId="050439C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282D2E" w14:textId="6685C990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03:21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6</w:t>
      </w:r>
      <w:proofErr w:type="gramEnd"/>
    </w:p>
    <w:p w14:paraId="3659FA8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EDDFF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4B50FE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F9AE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A55B00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4E29C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5A4693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635B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0F28285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0708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00A3D4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DE33F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7BB29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A8019DB" w14:textId="6B48B7DC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C25B98" w14:textId="3E40CCFB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048F3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6CEB2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1CD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</w:t>
      </w:r>
    </w:p>
    <w:p w14:paraId="4E507E1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20BD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5650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</w:t>
      </w:r>
    </w:p>
    <w:p w14:paraId="560A67F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BB191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AD86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977D3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72DC1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70DA45" w14:textId="0CF4BDEA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</w:t>
      </w:r>
      <w:r>
        <w:rPr>
          <w:rFonts w:ascii="Consolas" w:hAnsi="Consolas" w:cs="Consolas"/>
          <w:sz w:val="20"/>
          <w:szCs w:val="20"/>
        </w:rPr>
        <w:t xml:space="preserve">The SAS System       03:21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7</w:t>
      </w:r>
      <w:proofErr w:type="gramEnd"/>
    </w:p>
    <w:p w14:paraId="7D72652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9F6C1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1E5C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6</w:t>
      </w:r>
    </w:p>
    <w:p w14:paraId="6ED7D03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5BA32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8FBD0E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0B54956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4900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240.4102674      48.0820535     566.56    &lt;.0001</w:t>
      </w:r>
    </w:p>
    <w:p w14:paraId="2F45F67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D2D9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5091975       0.0848663</w:t>
      </w:r>
    </w:p>
    <w:p w14:paraId="569AC51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79E8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40.9194650</w:t>
      </w:r>
    </w:p>
    <w:p w14:paraId="0FDA84F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B568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3B41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6 Mean</w:t>
      </w:r>
    </w:p>
    <w:p w14:paraId="2D3FB20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9DF681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7886      0.405788      0.291318         71.79074</w:t>
      </w:r>
    </w:p>
    <w:p w14:paraId="6A06C10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270CDF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2581C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EFB28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A1216A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1896502       0.0948251       1.12    0.3868</w:t>
      </w:r>
    </w:p>
    <w:p w14:paraId="188BABB6" w14:textId="64F68572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40.2206172      80.0735391     943.53    &lt;.0001</w:t>
      </w:r>
    </w:p>
    <w:p w14:paraId="606A5229" w14:textId="69DED060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ECD8C8" w14:textId="50452555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B5FBF5" w14:textId="6B8FA3D1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C8383" w14:textId="299DF25C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78EFD" w14:textId="3EE53D8A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76AD1C" w14:textId="12DC08C1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489813" w14:textId="61FEE113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0D7D62" w14:textId="428FC628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B1D728" w14:textId="6197DF36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348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B780A6" w14:textId="74C92950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The SAS System       03:21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8</w:t>
      </w:r>
      <w:proofErr w:type="gramEnd"/>
    </w:p>
    <w:p w14:paraId="11CF5D70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0523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D9E576D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8CD5D3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6</w:t>
      </w:r>
    </w:p>
    <w:p w14:paraId="0BF3E8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330E3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6CB44E9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38843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35588B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C92C48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658A6EF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84866</w:t>
      </w:r>
    </w:p>
    <w:p w14:paraId="0ACF161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58EC0C7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582</w:t>
      </w:r>
    </w:p>
    <w:p w14:paraId="10865F06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F81CA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2AB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2314C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10AE2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6B62D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6BC54FC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1510D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9.4074      3    1</w:t>
      </w:r>
    </w:p>
    <w:p w14:paraId="1D33613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2570C4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0.5000      3    4</w:t>
      </w:r>
    </w:p>
    <w:p w14:paraId="5263FDB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0978F9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9.0667      3    3</w:t>
      </w:r>
    </w:p>
    <w:p w14:paraId="4372CF55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88D8C8" w14:textId="77777777" w:rsidR="00727C13" w:rsidRDefault="00727C13" w:rsidP="00727C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8.1889      3    2</w:t>
      </w:r>
    </w:p>
    <w:p w14:paraId="03DFA9F0" w14:textId="17613387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                                </w:t>
      </w:r>
    </w:p>
    <w:p w14:paraId="581E1ED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lastRenderedPageBreak/>
        <w:t>Height</w:t>
      </w:r>
      <w:r>
        <w:rPr>
          <w:rFonts w:ascii="Consolas" w:hAnsi="Consolas" w:cs="Consolas"/>
          <w:sz w:val="40"/>
          <w:szCs w:val="40"/>
          <w:highlight w:val="yellow"/>
        </w:rPr>
        <w:t>1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</w:p>
    <w:p w14:paraId="042CB27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D9C32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</w:p>
    <w:p w14:paraId="41C7DDC5" w14:textId="1C20A3D5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 1</w:t>
      </w:r>
    </w:p>
    <w:p w14:paraId="2B93942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A8525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F6CE00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DC2EE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FFF7E2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966C4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50C5247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15551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B6EBF2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82CE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8CFB64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91384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29F91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646427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06FEDC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A183C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</w:t>
      </w:r>
    </w:p>
    <w:p w14:paraId="67F31D5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1157B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</w:t>
      </w:r>
    </w:p>
    <w:p w14:paraId="0100AC88" w14:textId="5E67C585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 2</w:t>
      </w:r>
    </w:p>
    <w:p w14:paraId="11E77F5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790D5E0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0DD696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218CD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1</w:t>
      </w:r>
    </w:p>
    <w:p w14:paraId="372476E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F19C1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BFDC59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1931F2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E21E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14.3342883      22.8668577     153.88    &lt;.0001</w:t>
      </w:r>
    </w:p>
    <w:p w14:paraId="5308ABB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02F7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8916119       0.1486020</w:t>
      </w:r>
    </w:p>
    <w:p w14:paraId="1819097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8C3CD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15.2259002</w:t>
      </w:r>
    </w:p>
    <w:p w14:paraId="0608046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9E225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98103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1 Mean</w:t>
      </w:r>
    </w:p>
    <w:p w14:paraId="39B1DE4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8FF4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2262      1.106379      0.385489         34.84244</w:t>
      </w:r>
    </w:p>
    <w:p w14:paraId="2956AE4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67842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466B4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38EF7E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C8789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1.0296945       0.5148473       3.46    0.0999</w:t>
      </w:r>
    </w:p>
    <w:p w14:paraId="3BC5EF8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13.3045938      37.7681979     254.16    &lt;.0001</w:t>
      </w:r>
    </w:p>
    <w:p w14:paraId="3382BEE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4395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526D345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32FA3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30887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98A30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E25DE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5834D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851BA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A5964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6D5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3C767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826BD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67599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CD525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88E9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5302D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34957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E24184" w14:textId="2B39F52D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 3</w:t>
      </w:r>
    </w:p>
    <w:p w14:paraId="37F8352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AF41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D135D5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F1A36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1</w:t>
      </w:r>
    </w:p>
    <w:p w14:paraId="2316B8D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742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41E05E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D4A9C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815E9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1162B3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A84691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48602</w:t>
      </w:r>
    </w:p>
    <w:p w14:paraId="34C18E1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0074312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7702</w:t>
      </w:r>
    </w:p>
    <w:p w14:paraId="048DFB7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F3A47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FA72E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1830C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137F1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FF251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653EC2B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C1AF4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39.9933      3    1</w:t>
      </w:r>
    </w:p>
    <w:p w14:paraId="286D9F0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B2C9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34.3242      3    4</w:t>
      </w:r>
    </w:p>
    <w:p w14:paraId="606A23D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D2B5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32.8704      3    3</w:t>
      </w:r>
    </w:p>
    <w:p w14:paraId="3FA5AD8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</w:t>
      </w:r>
    </w:p>
    <w:p w14:paraId="52001CD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32.1818      3    2</w:t>
      </w:r>
    </w:p>
    <w:p w14:paraId="6444E764" w14:textId="35389E4F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</w:t>
      </w:r>
    </w:p>
    <w:p w14:paraId="5D7E0B1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0F46898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2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  <w:r w:rsidRPr="006311E7">
        <w:rPr>
          <w:rFonts w:ascii="Consolas" w:hAnsi="Consolas" w:cs="Consolas"/>
          <w:sz w:val="20"/>
          <w:szCs w:val="20"/>
        </w:rPr>
        <w:t xml:space="preserve"> </w:t>
      </w:r>
    </w:p>
    <w:p w14:paraId="2963913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7EEC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4A667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</w:p>
    <w:p w14:paraId="357842D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D296B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215BA1" w14:textId="27ECFA1F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 7</w:t>
      </w:r>
    </w:p>
    <w:p w14:paraId="4AC5270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75FA0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106906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E846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A8B2E9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79E1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5C8B18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4F1B2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18D166D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3C8A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316B55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37CDA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D9740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D45341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2ED3B3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D0017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65690AE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3F48B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0548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F2CAA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2BCF2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04378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E7F6C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1455B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672EC" w14:textId="0B7282E6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The SAS System       03:59 Thursday, December 21, 2018   8</w:t>
      </w:r>
    </w:p>
    <w:p w14:paraId="4C73807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13CF3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102339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833A2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2</w:t>
      </w:r>
    </w:p>
    <w:p w14:paraId="215A800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F27B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CD2C19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C5A77B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B016A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34.6116667      26.9223333      98.80    &lt;.0001</w:t>
      </w:r>
    </w:p>
    <w:p w14:paraId="1F61D6B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77005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1.6350000       0.2725000</w:t>
      </w:r>
    </w:p>
    <w:p w14:paraId="7B55365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118F0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2466667</w:t>
      </w:r>
    </w:p>
    <w:p w14:paraId="2FA9C67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2F3D1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4752E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2 Mean</w:t>
      </w:r>
    </w:p>
    <w:p w14:paraId="35434C1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CA093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88000      1.199116      0.522015         43.53333</w:t>
      </w:r>
    </w:p>
    <w:p w14:paraId="6ED018B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50CBA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A238F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870070A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CAE42D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1116667       0.0558333       0.20    0.8202</w:t>
      </w:r>
    </w:p>
    <w:p w14:paraId="5EA0482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4.5000000      44.8333333     164.53    &lt;.0001</w:t>
      </w:r>
    </w:p>
    <w:p w14:paraId="45FC9D5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638C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75F99E9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4A319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BF928" w14:textId="7031DEAE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 9</w:t>
      </w:r>
    </w:p>
    <w:p w14:paraId="3D022702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9F496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7CFA77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78EA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2</w:t>
      </w:r>
    </w:p>
    <w:p w14:paraId="5E07F55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B89E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CC7575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6D689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530CA0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3183BC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3BB140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2725</w:t>
      </w:r>
    </w:p>
    <w:p w14:paraId="4AFCCB6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5F14245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1.0429</w:t>
      </w:r>
    </w:p>
    <w:p w14:paraId="22C38D27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ADFB1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3470E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DDD15F4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01406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2CF09C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C1786FB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2441F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49.0333      3    1</w:t>
      </w:r>
    </w:p>
    <w:p w14:paraId="451C135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1E74F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43.2000      3    4</w:t>
      </w:r>
    </w:p>
    <w:p w14:paraId="68797CA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AFB52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1.7000      3    3</w:t>
      </w:r>
    </w:p>
    <w:p w14:paraId="4AC4C878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B8BBE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40.2000      3    2</w:t>
      </w:r>
    </w:p>
    <w:p w14:paraId="23BE276E" w14:textId="2016E533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</w:t>
      </w:r>
    </w:p>
    <w:p w14:paraId="4FC12310" w14:textId="251E9CE1" w:rsidR="006311E7" w:rsidRPr="006311E7" w:rsidRDefault="006311E7" w:rsidP="006311E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                                 </w:t>
      </w:r>
    </w:p>
    <w:p w14:paraId="4CB585B5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5F3327F3" w14:textId="77777777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21C45CDC" w14:textId="77777777" w:rsidR="00EC1FB7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lastRenderedPageBreak/>
        <w:t>Height</w:t>
      </w:r>
      <w:r>
        <w:rPr>
          <w:rFonts w:ascii="Consolas" w:hAnsi="Consolas" w:cs="Consolas"/>
          <w:sz w:val="40"/>
          <w:szCs w:val="40"/>
          <w:highlight w:val="yellow"/>
        </w:rPr>
        <w:t>3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</w:p>
    <w:p w14:paraId="052B2CD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91682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</w:t>
      </w:r>
    </w:p>
    <w:p w14:paraId="70E1259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</w:t>
      </w:r>
      <w:r>
        <w:rPr>
          <w:rFonts w:ascii="Consolas" w:hAnsi="Consolas" w:cs="Consolas"/>
          <w:sz w:val="20"/>
          <w:szCs w:val="20"/>
        </w:rPr>
        <w:t xml:space="preserve">  </w:t>
      </w:r>
    </w:p>
    <w:p w14:paraId="6332271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6390BD" w14:textId="086D4664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The SAS System       03:59 Thursday, December 21, </w:t>
      </w:r>
      <w:r>
        <w:rPr>
          <w:rFonts w:ascii="Consolas" w:hAnsi="Consolas" w:cs="Consolas"/>
          <w:sz w:val="20"/>
          <w:szCs w:val="20"/>
        </w:rPr>
        <w:t>2018 13</w:t>
      </w:r>
    </w:p>
    <w:p w14:paraId="5AB486B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FFA9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65D0E8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245A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137DD6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34C2D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E24259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C42B7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FC5355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9D6AF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11E078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14D3C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0CBF6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16900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2A13C2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83230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628B2CD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33240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17A0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8E9B7C" w14:textId="56131F81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7FEFB7A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5E9D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2C9E64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93281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3</w:t>
      </w:r>
    </w:p>
    <w:p w14:paraId="4675404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0132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E5A8DF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305005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9F71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49.7001286      29.9400257     250.56    &lt;.0001</w:t>
      </w:r>
    </w:p>
    <w:p w14:paraId="47BA35F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B5B03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7169481       0.1194913</w:t>
      </w:r>
    </w:p>
    <w:p w14:paraId="4E369D4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3D72F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50.4170767</w:t>
      </w:r>
    </w:p>
    <w:p w14:paraId="706FEEA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22773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448C5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3 Mean</w:t>
      </w:r>
    </w:p>
    <w:p w14:paraId="4AC9B0A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8A49F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5234      0.648953      0.345675         53.26658</w:t>
      </w:r>
    </w:p>
    <w:p w14:paraId="7243452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C1595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C320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268C3F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37B4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0502532       0.0251266       0.21    0.8161</w:t>
      </w:r>
    </w:p>
    <w:p w14:paraId="3A0D3FB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9.6498754      49.8832918     417.46    &lt;.0001</w:t>
      </w:r>
    </w:p>
    <w:p w14:paraId="29532A8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8D81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765D763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83F6A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DB98E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776BD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DC2E5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DFB14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A7BF8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36E9D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3E7D9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08E64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9526D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FC540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7693C878" w14:textId="1612A979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5</w:t>
      </w:r>
      <w:proofErr w:type="gramEnd"/>
    </w:p>
    <w:p w14:paraId="1E7EA9B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1B0B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25312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DB628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3</w:t>
      </w:r>
    </w:p>
    <w:p w14:paraId="0B5FF29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EB70D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555A37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6D6D6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A68A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05D818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E3F982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19491</w:t>
      </w:r>
    </w:p>
    <w:p w14:paraId="08BCBDC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BCA3B1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6906</w:t>
      </w:r>
    </w:p>
    <w:p w14:paraId="28499E2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F10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81F38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C6964E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50D55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15929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0A5B43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EE05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8.0976      3    1</w:t>
      </w:r>
    </w:p>
    <w:p w14:paraId="2FF17C5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AFBE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5.1502      3    4</w:t>
      </w:r>
    </w:p>
    <w:p w14:paraId="17DF9E6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C66B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0.3852      3    3</w:t>
      </w:r>
    </w:p>
    <w:p w14:paraId="548DC5D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B7BA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49.4333      3    2</w:t>
      </w:r>
    </w:p>
    <w:p w14:paraId="16988C29" w14:textId="0DF59791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</w:t>
      </w:r>
    </w:p>
    <w:p w14:paraId="6CE4D7A1" w14:textId="77777777" w:rsidR="00EC1FB7" w:rsidRDefault="00EC1FB7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560264AA" w14:textId="77777777" w:rsidR="00EC1FB7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4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</w:p>
    <w:p w14:paraId="11DF75B2" w14:textId="77777777" w:rsidR="00EC1FB7" w:rsidRDefault="00EC1FB7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48E8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F11D3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</w:t>
      </w:r>
    </w:p>
    <w:p w14:paraId="5F5A259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FC1D31" w14:textId="205FEC0B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1DF8C65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DD632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731927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CC4A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F51F81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A79F6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79A7DA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3E7C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186EC0C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E5D72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6B7CA71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243F1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94D4F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5BB7E8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F280C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42B2B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35D2E20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B39D9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B491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025DF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6DF6E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7EF4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497E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6CA3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6F81D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21C7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430371" w14:textId="57D4AD88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20</w:t>
      </w:r>
      <w:proofErr w:type="gramEnd"/>
    </w:p>
    <w:p w14:paraId="03E80C4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2AB30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9226A0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4A9D2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4</w:t>
      </w:r>
    </w:p>
    <w:p w14:paraId="417AEE3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120ED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3D0644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CA338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BA8DD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78.03470199     15.60694040      87.50    &lt;.0001</w:t>
      </w:r>
    </w:p>
    <w:p w14:paraId="0BE1468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854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1.07023722      0.17837287</w:t>
      </w:r>
    </w:p>
    <w:p w14:paraId="64730BB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95CB3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79.10493921</w:t>
      </w:r>
    </w:p>
    <w:p w14:paraId="09A1E55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8AEE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9808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4 Mean</w:t>
      </w:r>
    </w:p>
    <w:p w14:paraId="5D15450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0663B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86471      0.672118      0.422342         62.83746</w:t>
      </w:r>
    </w:p>
    <w:p w14:paraId="542CC14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40B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2A5B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1D7C334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C7DD7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30104802      0.15052401       0.84    0.4754</w:t>
      </w:r>
    </w:p>
    <w:p w14:paraId="4E87472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77.73365397     25.91121799     145.26    &lt;.0001</w:t>
      </w:r>
    </w:p>
    <w:p w14:paraId="36C1ED8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3B754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02BB99A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55D5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6819288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055F3CA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</w:p>
    <w:p w14:paraId="48C30527" w14:textId="28349C5C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21</w:t>
      </w:r>
      <w:proofErr w:type="gramEnd"/>
    </w:p>
    <w:p w14:paraId="7CA9753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02CD3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86C7B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8751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4</w:t>
      </w:r>
    </w:p>
    <w:p w14:paraId="44A0193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F43F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13405C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CDC68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62E3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766DF0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086BF2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78373</w:t>
      </w:r>
    </w:p>
    <w:p w14:paraId="6C5EEF3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10BDA7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8438</w:t>
      </w:r>
    </w:p>
    <w:p w14:paraId="0EC9A83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A97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3CFF6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81E6BE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1E6F5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A1F7B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64A9915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393FE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6.6630      3    1</w:t>
      </w:r>
    </w:p>
    <w:p w14:paraId="2755221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0A77E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3.5333      3    4</w:t>
      </w:r>
    </w:p>
    <w:p w14:paraId="14A753D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48B81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1.1111      3    3</w:t>
      </w:r>
    </w:p>
    <w:p w14:paraId="6ACB721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E5DD6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0.0424      3    2</w:t>
      </w:r>
    </w:p>
    <w:p w14:paraId="7545C573" w14:textId="34DCB383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 </w:t>
      </w:r>
    </w:p>
    <w:p w14:paraId="08F4AA99" w14:textId="77777777" w:rsidR="00EC1FB7" w:rsidRDefault="00EC1FB7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421755E3" w14:textId="77777777" w:rsidR="00EC1FB7" w:rsidRDefault="00EC1FB7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40"/>
          <w:szCs w:val="40"/>
          <w:highlight w:val="yellow"/>
        </w:rPr>
      </w:pPr>
    </w:p>
    <w:p w14:paraId="783D0F7B" w14:textId="77777777" w:rsidR="00EC1FB7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lastRenderedPageBreak/>
        <w:t>Height</w:t>
      </w:r>
      <w:r>
        <w:rPr>
          <w:rFonts w:ascii="Consolas" w:hAnsi="Consolas" w:cs="Consolas"/>
          <w:sz w:val="40"/>
          <w:szCs w:val="40"/>
          <w:highlight w:val="yellow"/>
        </w:rPr>
        <w:t>5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  <w:r w:rsidRPr="006311E7">
        <w:rPr>
          <w:rFonts w:ascii="Consolas" w:hAnsi="Consolas" w:cs="Consolas"/>
          <w:sz w:val="20"/>
          <w:szCs w:val="20"/>
        </w:rPr>
        <w:t xml:space="preserve"> </w:t>
      </w:r>
    </w:p>
    <w:p w14:paraId="4B2887B3" w14:textId="77777777" w:rsidR="00EC1FB7" w:rsidRDefault="00EC1FB7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6D99C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B0D815" w14:textId="7DE7B585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03:59 Thursday, December 21, </w:t>
      </w:r>
      <w:proofErr w:type="gramStart"/>
      <w:r>
        <w:rPr>
          <w:rFonts w:ascii="Consolas" w:hAnsi="Consolas" w:cs="Consolas"/>
          <w:sz w:val="20"/>
          <w:szCs w:val="20"/>
        </w:rPr>
        <w:t>2018  28</w:t>
      </w:r>
      <w:proofErr w:type="gramEnd"/>
    </w:p>
    <w:p w14:paraId="295E7C6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D7BFB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7E33EE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EFFE5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8FCA62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FAEA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5C90F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31379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0D2E144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CD277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86FA5C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3750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7575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97DE07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D1A3DB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6FDBB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00DFE15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47AB7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E0CDD" w14:textId="11EB63E5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The SAS System       03:59 Thursday, December 21, </w:t>
      </w:r>
      <w:r>
        <w:rPr>
          <w:rFonts w:ascii="Consolas" w:hAnsi="Consolas" w:cs="Consolas"/>
          <w:sz w:val="20"/>
          <w:szCs w:val="20"/>
        </w:rPr>
        <w:t>2018 29</w:t>
      </w:r>
    </w:p>
    <w:p w14:paraId="3000586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BF9E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BFCDC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45BBC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5</w:t>
      </w:r>
    </w:p>
    <w:p w14:paraId="0041D0D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F63C4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C74082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A6A830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31BE3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12.5293590      22.5058718     181.77    &lt;.0001</w:t>
      </w:r>
    </w:p>
    <w:p w14:paraId="565A5A6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245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7428748       0.1238125</w:t>
      </w:r>
    </w:p>
    <w:p w14:paraId="54BD1DC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2C39C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13.2722338</w:t>
      </w:r>
    </w:p>
    <w:p w14:paraId="19B1630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003C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0E41D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5 Mean</w:t>
      </w:r>
    </w:p>
    <w:p w14:paraId="6400865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2E51A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3442      0.479538      0.351870         73.37692</w:t>
      </w:r>
    </w:p>
    <w:p w14:paraId="2300622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1E86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FE9D4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7E4740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44E69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1445795       0.0722898       0.58    0.5866</w:t>
      </w:r>
    </w:p>
    <w:p w14:paraId="084F473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12.3847795      37.4615932     302.57    &lt;.0001</w:t>
      </w:r>
    </w:p>
    <w:p w14:paraId="646ABA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5350F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106C949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08DB0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A6280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3E7E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24133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931E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E342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A8261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1C261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F2542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8F136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07CA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BFF8E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C8FEA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9B1BE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80C371" w14:textId="0BDE136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The SAS System       03:59 Thursday, December 21, 2018  30</w:t>
      </w:r>
    </w:p>
    <w:p w14:paraId="7FD6C02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7A7E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111719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3F362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5</w:t>
      </w:r>
    </w:p>
    <w:p w14:paraId="450E160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70789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DCF157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77638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32F29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C91409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B6750C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23812</w:t>
      </w:r>
    </w:p>
    <w:p w14:paraId="6591874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AFF8B1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703</w:t>
      </w:r>
    </w:p>
    <w:p w14:paraId="58885C4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48147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45CD7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AE7CC2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8F21E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43D9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A8C675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6503A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8.3000      3    1</w:t>
      </w:r>
    </w:p>
    <w:p w14:paraId="194A7E2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67F8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3.5318      3    4</w:t>
      </w:r>
    </w:p>
    <w:p w14:paraId="14E6297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D19D8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1.2304      3    3</w:t>
      </w:r>
    </w:p>
    <w:p w14:paraId="709477E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9373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70.4455      3    2</w:t>
      </w:r>
    </w:p>
    <w:p w14:paraId="10B4D4B3" w14:textId="5987D5F9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20"/>
          <w:szCs w:val="20"/>
        </w:rPr>
        <w:t xml:space="preserve"> </w:t>
      </w:r>
    </w:p>
    <w:p w14:paraId="04509DB0" w14:textId="2201AC38" w:rsidR="00003560" w:rsidRDefault="00003560" w:rsidP="00003560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6311E7">
        <w:rPr>
          <w:rFonts w:ascii="Consolas" w:hAnsi="Consolas" w:cs="Consolas"/>
          <w:sz w:val="40"/>
          <w:szCs w:val="40"/>
          <w:highlight w:val="yellow"/>
        </w:rPr>
        <w:t>Height</w:t>
      </w:r>
      <w:r>
        <w:rPr>
          <w:rFonts w:ascii="Consolas" w:hAnsi="Consolas" w:cs="Consolas"/>
          <w:sz w:val="40"/>
          <w:szCs w:val="40"/>
          <w:highlight w:val="yellow"/>
        </w:rPr>
        <w:t>6</w:t>
      </w:r>
      <w:r w:rsidRPr="006311E7">
        <w:rPr>
          <w:rFonts w:ascii="Consolas" w:hAnsi="Consolas" w:cs="Consolas"/>
          <w:sz w:val="40"/>
          <w:szCs w:val="40"/>
          <w:highlight w:val="yellow"/>
        </w:rPr>
        <w:t xml:space="preserve"> V</w:t>
      </w:r>
      <w:r>
        <w:rPr>
          <w:rFonts w:ascii="Consolas" w:hAnsi="Consolas" w:cs="Consolas"/>
          <w:sz w:val="40"/>
          <w:szCs w:val="40"/>
          <w:highlight w:val="yellow"/>
        </w:rPr>
        <w:t>2</w:t>
      </w:r>
      <w:r w:rsidRPr="006311E7">
        <w:rPr>
          <w:rFonts w:ascii="Consolas" w:hAnsi="Consolas" w:cs="Consolas"/>
          <w:sz w:val="20"/>
          <w:szCs w:val="20"/>
        </w:rPr>
        <w:t xml:space="preserve">  </w:t>
      </w:r>
    </w:p>
    <w:p w14:paraId="64A3916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FDBE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</w:p>
    <w:p w14:paraId="17115C0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60C3E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0DF475" w14:textId="3B48E0C1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40</w:t>
      </w:r>
    </w:p>
    <w:p w14:paraId="1C6816C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3DB37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A1AD5C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78B8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4FFC2C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DF5FB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E680E7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00491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B00F15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37655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E382A3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B8C89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F31FD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18772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1A0186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5A2C7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26627B4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010C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AF8B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4A6BF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2CFEE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BB35C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89DB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48073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61D8B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CD34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F8F2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46B52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F3896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50DF2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77170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D48CAA" w14:textId="6A8E9856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  41</w:t>
      </w:r>
    </w:p>
    <w:p w14:paraId="76255BE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42B15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39B028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BD6C7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PHeight6</w:t>
      </w:r>
    </w:p>
    <w:p w14:paraId="59F695C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B66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BAAB06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E3F5C3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C1147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219.9655187      43.9931037     275.48    &lt;.0001</w:t>
      </w:r>
    </w:p>
    <w:p w14:paraId="7D3B613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0D4D1A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0.9581649       0.1596941</w:t>
      </w:r>
    </w:p>
    <w:p w14:paraId="1B53BB4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44950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20.9236836</w:t>
      </w:r>
    </w:p>
    <w:p w14:paraId="4015AED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E0653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7A7E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PHeight6 Mean</w:t>
      </w:r>
    </w:p>
    <w:p w14:paraId="2E120AB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32ADC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95663      0.481613      0.399617         82.97475</w:t>
      </w:r>
    </w:p>
    <w:p w14:paraId="0440AEB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7A6D28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BA5B7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F54C0F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7AEB6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0.7773614       0.3886807       2.43    0.1683</w:t>
      </w:r>
    </w:p>
    <w:p w14:paraId="23A52F4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19.1881573      73.0627191     457.52    &lt;.0001</w:t>
      </w:r>
    </w:p>
    <w:p w14:paraId="13126E8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6E953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</w:t>
      </w:r>
    </w:p>
    <w:p w14:paraId="31ACDC42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03F23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65D46" w14:textId="4F8A91B0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03:59 Thursday, December 21, 2018</w:t>
      </w:r>
      <w:bookmarkStart w:id="0" w:name="_GoBack"/>
      <w:bookmarkEnd w:id="0"/>
      <w:r>
        <w:rPr>
          <w:rFonts w:ascii="Consolas" w:hAnsi="Consolas" w:cs="Consolas"/>
          <w:sz w:val="20"/>
          <w:szCs w:val="20"/>
        </w:rPr>
        <w:t xml:space="preserve">  42</w:t>
      </w:r>
    </w:p>
    <w:p w14:paraId="6BD51D6B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68DA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7051C3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7DD3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PHeight6</w:t>
      </w:r>
    </w:p>
    <w:p w14:paraId="108F720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927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89FB91D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D72FE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12B8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16EB44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0F07E6E7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159694</w:t>
      </w:r>
    </w:p>
    <w:p w14:paraId="3D31D69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3C01E61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7984</w:t>
      </w:r>
    </w:p>
    <w:p w14:paraId="2FE3FCE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6B1FBC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5101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340967C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03EDF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8E69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C126F04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39CF9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89.9417      3    1</w:t>
      </w:r>
    </w:p>
    <w:p w14:paraId="06DD6CE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6E733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82.9571      3    4</w:t>
      </w:r>
    </w:p>
    <w:p w14:paraId="59008C35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FB0B0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9.9352      3    3</w:t>
      </w:r>
    </w:p>
    <w:p w14:paraId="45FA04D6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9868B9" w14:textId="77777777" w:rsidR="00EC1FB7" w:rsidRDefault="00EC1FB7" w:rsidP="00EC1FB7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79.0651      3    2</w:t>
      </w:r>
    </w:p>
    <w:p w14:paraId="11F5B034" w14:textId="77777777" w:rsidR="006311E7" w:rsidRDefault="006311E7" w:rsidP="0040738C">
      <w:pPr>
        <w:widowControl w:val="0"/>
        <w:autoSpaceDE w:val="0"/>
        <w:autoSpaceDN w:val="0"/>
        <w:adjustRightInd w:val="0"/>
        <w:spacing w:after="0" w:line="360" w:lineRule="auto"/>
        <w:jc w:val="center"/>
      </w:pPr>
    </w:p>
    <w:sectPr w:rsidR="006311E7" w:rsidSect="00FB097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7IwMTU0MDUxMbFQ0lEKTi0uzszPAykwqwUAysBCWSwAAAA="/>
  </w:docVars>
  <w:rsids>
    <w:rsidRoot w:val="009850C1"/>
    <w:rsid w:val="00003560"/>
    <w:rsid w:val="00056EB7"/>
    <w:rsid w:val="000B0843"/>
    <w:rsid w:val="000C20E1"/>
    <w:rsid w:val="001B4291"/>
    <w:rsid w:val="001E3C2D"/>
    <w:rsid w:val="001F1DB7"/>
    <w:rsid w:val="00265A1E"/>
    <w:rsid w:val="003152D3"/>
    <w:rsid w:val="00343883"/>
    <w:rsid w:val="003F52EC"/>
    <w:rsid w:val="0040640D"/>
    <w:rsid w:val="0040738C"/>
    <w:rsid w:val="00503E06"/>
    <w:rsid w:val="00516478"/>
    <w:rsid w:val="005B6C7A"/>
    <w:rsid w:val="006311E7"/>
    <w:rsid w:val="00725F1F"/>
    <w:rsid w:val="00727C13"/>
    <w:rsid w:val="007C6EEB"/>
    <w:rsid w:val="007E6725"/>
    <w:rsid w:val="00800D10"/>
    <w:rsid w:val="00897314"/>
    <w:rsid w:val="009401B5"/>
    <w:rsid w:val="009850C1"/>
    <w:rsid w:val="009D5B7D"/>
    <w:rsid w:val="00A019A4"/>
    <w:rsid w:val="00A35A3F"/>
    <w:rsid w:val="00A83573"/>
    <w:rsid w:val="00B67DED"/>
    <w:rsid w:val="00B8034D"/>
    <w:rsid w:val="00BB359F"/>
    <w:rsid w:val="00BE41A9"/>
    <w:rsid w:val="00CD6E81"/>
    <w:rsid w:val="00D31384"/>
    <w:rsid w:val="00D62976"/>
    <w:rsid w:val="00D62E01"/>
    <w:rsid w:val="00D640CB"/>
    <w:rsid w:val="00D7641F"/>
    <w:rsid w:val="00D92582"/>
    <w:rsid w:val="00DC0195"/>
    <w:rsid w:val="00E200B6"/>
    <w:rsid w:val="00E30218"/>
    <w:rsid w:val="00EC1FB7"/>
    <w:rsid w:val="00F345CE"/>
    <w:rsid w:val="00F939AB"/>
    <w:rsid w:val="00F95B41"/>
    <w:rsid w:val="00FB097B"/>
    <w:rsid w:val="00FE3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92B96"/>
  <w15:chartTrackingRefBased/>
  <w15:docId w15:val="{481AAE8E-F694-475E-95D0-924AF77B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2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CF4948-4992-4B70-9D49-C4E3A613E1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1</TotalTime>
  <Pages>42</Pages>
  <Words>10516</Words>
  <Characters>59947</Characters>
  <Application>Microsoft Office Word</Application>
  <DocSecurity>0</DocSecurity>
  <Lines>499</Lines>
  <Paragraphs>1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5</cp:revision>
  <dcterms:created xsi:type="dcterms:W3CDTF">2018-12-15T15:54:00Z</dcterms:created>
  <dcterms:modified xsi:type="dcterms:W3CDTF">2018-12-22T15:58:00Z</dcterms:modified>
</cp:coreProperties>
</file>